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31A6" w:rsidRPr="005E41DE" w:rsidRDefault="00D231A6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>T.C. KAHRAMANMARAŞ SÜTÇÜ İMAM ÜNİVERSİTESİ</w:t>
      </w:r>
    </w:p>
    <w:p w:rsidR="00D231A6" w:rsidRPr="005E41DE" w:rsidRDefault="00D231A6" w:rsidP="00D231A6">
      <w:pPr>
        <w:spacing w:after="24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ZİRAAT FAKÜLTESİ </w:t>
      </w:r>
      <w:r w:rsidRPr="00A62638">
        <w:rPr>
          <w:rFonts w:cs="Times New Roman"/>
          <w:b/>
          <w:sz w:val="20"/>
          <w:szCs w:val="20"/>
          <w:highlight w:val="yellow"/>
        </w:rPr>
        <w:t>BİTKİ KORUMA BÖLÜMÜ</w:t>
      </w:r>
      <w:r w:rsidRPr="005E41DE">
        <w:rPr>
          <w:rFonts w:cs="Times New Roman"/>
          <w:b/>
          <w:sz w:val="20"/>
          <w:szCs w:val="20"/>
        </w:rPr>
        <w:t xml:space="preserve"> </w:t>
      </w:r>
      <w:r w:rsidR="00F61F34">
        <w:rPr>
          <w:rFonts w:cs="Times New Roman"/>
          <w:b/>
          <w:sz w:val="20"/>
          <w:szCs w:val="20"/>
        </w:rPr>
        <w:t xml:space="preserve">2021-2022 </w:t>
      </w:r>
      <w:r w:rsidR="00547611">
        <w:rPr>
          <w:rFonts w:cs="Times New Roman"/>
          <w:b/>
          <w:sz w:val="20"/>
          <w:szCs w:val="20"/>
        </w:rPr>
        <w:t>BAHAR</w:t>
      </w:r>
      <w:r w:rsidRPr="005E41DE">
        <w:rPr>
          <w:rFonts w:cs="Times New Roman"/>
          <w:b/>
          <w:sz w:val="20"/>
          <w:szCs w:val="20"/>
        </w:rPr>
        <w:t xml:space="preserve"> DÖNEMİ </w:t>
      </w:r>
      <w:r w:rsidR="00AF6322" w:rsidRPr="00693207">
        <w:rPr>
          <w:rFonts w:cs="Times New Roman"/>
          <w:b/>
          <w:sz w:val="20"/>
          <w:szCs w:val="20"/>
          <w:highlight w:val="yellow"/>
        </w:rPr>
        <w:t xml:space="preserve">YARIYIL </w:t>
      </w:r>
      <w:r w:rsidR="00D47D6D">
        <w:rPr>
          <w:rFonts w:cs="Times New Roman"/>
          <w:b/>
          <w:sz w:val="20"/>
          <w:szCs w:val="20"/>
          <w:highlight w:val="yellow"/>
        </w:rPr>
        <w:t>ARA</w:t>
      </w:r>
      <w:r w:rsidRPr="00693207">
        <w:rPr>
          <w:rFonts w:cs="Times New Roman"/>
          <w:b/>
          <w:sz w:val="20"/>
          <w:szCs w:val="20"/>
          <w:highlight w:val="yellow"/>
        </w:rPr>
        <w:t xml:space="preserve"> SINAV</w:t>
      </w:r>
      <w:r w:rsidR="00AF6322" w:rsidRPr="00693207">
        <w:rPr>
          <w:rFonts w:cs="Times New Roman"/>
          <w:b/>
          <w:sz w:val="20"/>
          <w:szCs w:val="20"/>
          <w:highlight w:val="yellow"/>
        </w:rPr>
        <w:t>I</w:t>
      </w:r>
      <w:r w:rsidRPr="005E41DE">
        <w:rPr>
          <w:rFonts w:cs="Times New Roman"/>
          <w:b/>
          <w:sz w:val="20"/>
          <w:szCs w:val="20"/>
        </w:rPr>
        <w:t xml:space="preserve"> PROGRAMI</w:t>
      </w:r>
    </w:p>
    <w:p w:rsidR="005E41DE" w:rsidRPr="005C3C30" w:rsidRDefault="00D231A6" w:rsidP="00D231A6">
      <w:pPr>
        <w:spacing w:after="0"/>
        <w:rPr>
          <w:rFonts w:cs="Times New Roman"/>
          <w:b/>
          <w:sz w:val="22"/>
        </w:rPr>
      </w:pPr>
      <w:r w:rsidRPr="00803714">
        <w:rPr>
          <w:rFonts w:cs="Times New Roman"/>
          <w:b/>
          <w:sz w:val="22"/>
        </w:rPr>
        <w:t>1.</w:t>
      </w:r>
      <w:r w:rsidR="005E41DE" w:rsidRPr="00803714">
        <w:rPr>
          <w:rFonts w:cs="Times New Roman"/>
          <w:b/>
          <w:sz w:val="22"/>
        </w:rPr>
        <w:t xml:space="preserve"> </w:t>
      </w:r>
      <w:r w:rsidRPr="00803714">
        <w:rPr>
          <w:rFonts w:cs="Times New Roman"/>
          <w:b/>
          <w:sz w:val="22"/>
        </w:rPr>
        <w:t>S</w:t>
      </w:r>
      <w:r w:rsidR="005E41DE" w:rsidRPr="00803714">
        <w:rPr>
          <w:rFonts w:cs="Times New Roman"/>
          <w:b/>
          <w:sz w:val="22"/>
        </w:rPr>
        <w:t>ınıf</w:t>
      </w:r>
    </w:p>
    <w:tbl>
      <w:tblPr>
        <w:tblStyle w:val="TabloKlavuzu"/>
        <w:tblW w:w="5268" w:type="pct"/>
        <w:tblInd w:w="-147" w:type="dxa"/>
        <w:tblLayout w:type="fixed"/>
        <w:tblLook w:val="04A0" w:firstRow="1" w:lastRow="0" w:firstColumn="1" w:lastColumn="0" w:noHBand="0" w:noVBand="1"/>
      </w:tblPr>
      <w:tblGrid>
        <w:gridCol w:w="1331"/>
        <w:gridCol w:w="3115"/>
        <w:gridCol w:w="1330"/>
        <w:gridCol w:w="1478"/>
        <w:gridCol w:w="890"/>
        <w:gridCol w:w="1481"/>
        <w:gridCol w:w="2516"/>
        <w:gridCol w:w="3258"/>
      </w:tblGrid>
      <w:tr w:rsidR="005C3C30" w:rsidRPr="005E41DE" w:rsidTr="005C3C30">
        <w:tc>
          <w:tcPr>
            <w:tcW w:w="432" w:type="pct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011" w:type="pct"/>
          </w:tcPr>
          <w:p w:rsidR="00E45922" w:rsidRPr="005E41DE" w:rsidRDefault="00E45922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74D0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 w:rsidRPr="003674D9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432" w:type="pct"/>
            <w:vAlign w:val="bottom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80" w:type="pct"/>
            <w:vAlign w:val="bottom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289" w:type="pct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481" w:type="pct"/>
          </w:tcPr>
          <w:p w:rsidR="00E45922" w:rsidRPr="005E41DE" w:rsidRDefault="00E45922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817" w:type="pct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1058" w:type="pct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LER</w:t>
            </w:r>
          </w:p>
        </w:tc>
      </w:tr>
      <w:tr w:rsidR="005C3C30" w:rsidRPr="005E41DE" w:rsidTr="005C3C30">
        <w:tc>
          <w:tcPr>
            <w:tcW w:w="432" w:type="pct"/>
            <w:vAlign w:val="bottom"/>
          </w:tcPr>
          <w:p w:rsidR="00E45922" w:rsidRPr="009C276E" w:rsidRDefault="00E45922" w:rsidP="003C3934">
            <w:pPr>
              <w:spacing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9C276E">
              <w:rPr>
                <w:rFonts w:eastAsia="Times New Roman" w:cs="Times New Roman"/>
                <w:color w:val="auto"/>
                <w:sz w:val="22"/>
              </w:rPr>
              <w:t>BEF110</w:t>
            </w:r>
          </w:p>
        </w:tc>
        <w:tc>
          <w:tcPr>
            <w:tcW w:w="1011" w:type="pct"/>
          </w:tcPr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6C5D85">
              <w:rPr>
                <w:rFonts w:eastAsia="Times New Roman" w:cs="Times New Roman"/>
                <w:color w:val="auto"/>
                <w:sz w:val="22"/>
              </w:rPr>
              <w:t>ENFORMATİK VE BİLGİSAYAR PROGRAMLARI</w:t>
            </w:r>
          </w:p>
        </w:tc>
        <w:tc>
          <w:tcPr>
            <w:tcW w:w="432" w:type="pct"/>
          </w:tcPr>
          <w:p w:rsidR="00E45922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</w:p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2.04.2022</w:t>
            </w:r>
          </w:p>
        </w:tc>
        <w:tc>
          <w:tcPr>
            <w:tcW w:w="480" w:type="pct"/>
            <w:vAlign w:val="bottom"/>
          </w:tcPr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5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5:30</w:t>
            </w:r>
          </w:p>
        </w:tc>
        <w:tc>
          <w:tcPr>
            <w:tcW w:w="289" w:type="pct"/>
          </w:tcPr>
          <w:p w:rsidR="00E45922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</w:p>
          <w:p w:rsidR="00E45922" w:rsidRPr="006C5D85" w:rsidRDefault="00514414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ZF126-ZF128</w:t>
            </w:r>
          </w:p>
        </w:tc>
        <w:tc>
          <w:tcPr>
            <w:tcW w:w="481" w:type="pct"/>
          </w:tcPr>
          <w:p w:rsidR="00E45922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</w:p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45922" w:rsidRPr="006C5D85" w:rsidRDefault="00E45922" w:rsidP="003C3934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proofErr w:type="gramStart"/>
            <w:r w:rsidRPr="006C5D85">
              <w:rPr>
                <w:rFonts w:eastAsia="Times New Roman" w:cs="Times New Roman"/>
                <w:color w:val="auto"/>
                <w:sz w:val="22"/>
              </w:rPr>
              <w:t>Dr.Ö.Ü</w:t>
            </w:r>
            <w:proofErr w:type="spellEnd"/>
            <w:proofErr w:type="gramEnd"/>
            <w:r w:rsidRPr="006C5D85">
              <w:rPr>
                <w:rFonts w:eastAsia="Times New Roman" w:cs="Times New Roman"/>
                <w:color w:val="auto"/>
                <w:sz w:val="22"/>
              </w:rPr>
              <w:t>. Sait ÜSTÜN</w:t>
            </w:r>
          </w:p>
        </w:tc>
        <w:tc>
          <w:tcPr>
            <w:tcW w:w="1058" w:type="pct"/>
          </w:tcPr>
          <w:p w:rsidR="00E45922" w:rsidRDefault="005C3C30" w:rsidP="005C3C30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5C3C30">
              <w:rPr>
                <w:sz w:val="22"/>
              </w:rPr>
              <w:t>Arş.Gör</w:t>
            </w:r>
            <w:proofErr w:type="spellEnd"/>
            <w:proofErr w:type="gramEnd"/>
            <w:r w:rsidRPr="005C3C30">
              <w:rPr>
                <w:sz w:val="22"/>
              </w:rPr>
              <w:t>. Dr. Selin Ceren BALSAK</w:t>
            </w:r>
          </w:p>
          <w:p w:rsidR="005C3C30" w:rsidRPr="005C3C30" w:rsidRDefault="005C3C30" w:rsidP="005C3C30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proofErr w:type="gramStart"/>
            <w:r w:rsidRPr="005C3C30">
              <w:rPr>
                <w:sz w:val="22"/>
              </w:rPr>
              <w:t>Arş.Gör</w:t>
            </w:r>
            <w:proofErr w:type="spellEnd"/>
            <w:proofErr w:type="gramEnd"/>
            <w:r w:rsidRPr="005C3C30">
              <w:rPr>
                <w:sz w:val="22"/>
              </w:rPr>
              <w:t>. Dr. Cebrail BARIŞ</w:t>
            </w:r>
          </w:p>
        </w:tc>
      </w:tr>
      <w:tr w:rsidR="005C3C30" w:rsidRPr="005E41DE" w:rsidTr="005C3C30">
        <w:trPr>
          <w:trHeight w:val="598"/>
        </w:trPr>
        <w:tc>
          <w:tcPr>
            <w:tcW w:w="432" w:type="pct"/>
            <w:vAlign w:val="bottom"/>
          </w:tcPr>
          <w:p w:rsidR="00E45922" w:rsidRPr="003C3934" w:rsidRDefault="00E45922" w:rsidP="003C3934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SS102</w:t>
            </w:r>
          </w:p>
        </w:tc>
        <w:tc>
          <w:tcPr>
            <w:tcW w:w="1011" w:type="pct"/>
          </w:tcPr>
          <w:p w:rsidR="00E45922" w:rsidRPr="003C3934" w:rsidRDefault="00E45922" w:rsidP="00E4592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6C5D85">
              <w:rPr>
                <w:rFonts w:cs="Times New Roman"/>
                <w:color w:val="000000"/>
                <w:sz w:val="22"/>
              </w:rPr>
              <w:t>GİRİŞİMCİLİK VE STRATEJİ (SEÇ.)</w:t>
            </w:r>
          </w:p>
        </w:tc>
        <w:tc>
          <w:tcPr>
            <w:tcW w:w="432" w:type="pct"/>
          </w:tcPr>
          <w:p w:rsidR="00E45922" w:rsidRPr="003C3934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  <w:p w:rsidR="00E45922" w:rsidRPr="003C3934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3C3934">
              <w:rPr>
                <w:rFonts w:cs="Times New Roman"/>
                <w:color w:val="000000"/>
                <w:sz w:val="22"/>
              </w:rPr>
              <w:t>11.04.2022</w:t>
            </w:r>
          </w:p>
        </w:tc>
        <w:tc>
          <w:tcPr>
            <w:tcW w:w="480" w:type="pct"/>
            <w:vAlign w:val="bottom"/>
          </w:tcPr>
          <w:p w:rsidR="00E45922" w:rsidRPr="003C3934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gramStart"/>
            <w:r w:rsidRPr="003C3934">
              <w:rPr>
                <w:rFonts w:cs="Times New Roman"/>
                <w:color w:val="000000"/>
                <w:sz w:val="22"/>
              </w:rPr>
              <w:t>09:00</w:t>
            </w:r>
            <w:proofErr w:type="gramEnd"/>
            <w:r w:rsidRPr="003C3934">
              <w:rPr>
                <w:rFonts w:cs="Times New Roman"/>
                <w:color w:val="000000"/>
                <w:sz w:val="22"/>
              </w:rPr>
              <w:t>-10:00</w:t>
            </w:r>
          </w:p>
        </w:tc>
        <w:tc>
          <w:tcPr>
            <w:tcW w:w="289" w:type="pct"/>
          </w:tcPr>
          <w:p w:rsidR="00E45922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  <w:p w:rsidR="00E45922" w:rsidRPr="006C5D85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ZF128</w:t>
            </w:r>
          </w:p>
        </w:tc>
        <w:tc>
          <w:tcPr>
            <w:tcW w:w="481" w:type="pct"/>
          </w:tcPr>
          <w:p w:rsidR="00E45922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</w:p>
          <w:p w:rsidR="00E45922" w:rsidRPr="006C5D85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45922" w:rsidRPr="00673DBF" w:rsidRDefault="00E45922" w:rsidP="003C3934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6C5D85">
              <w:rPr>
                <w:rFonts w:cs="Times New Roman"/>
                <w:color w:val="000000"/>
                <w:sz w:val="22"/>
              </w:rPr>
              <w:t>Dr.Ö.Ü</w:t>
            </w:r>
            <w:proofErr w:type="gramEnd"/>
            <w:r w:rsidRPr="006C5D85">
              <w:rPr>
                <w:rFonts w:cs="Times New Roman"/>
                <w:color w:val="000000"/>
                <w:sz w:val="22"/>
              </w:rPr>
              <w:t>.Burak</w:t>
            </w:r>
            <w:proofErr w:type="spellEnd"/>
            <w:r w:rsidRPr="006C5D85">
              <w:rPr>
                <w:rFonts w:cs="Times New Roman"/>
                <w:color w:val="000000"/>
                <w:sz w:val="22"/>
              </w:rPr>
              <w:t xml:space="preserve"> AĞIR</w:t>
            </w:r>
          </w:p>
          <w:p w:rsidR="00E45922" w:rsidRPr="00673DBF" w:rsidRDefault="00E45922" w:rsidP="003C3934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058" w:type="pct"/>
          </w:tcPr>
          <w:p w:rsidR="005C3C30" w:rsidRPr="005C3C30" w:rsidRDefault="005C3C30" w:rsidP="005C3C30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5C3C30">
              <w:rPr>
                <w:sz w:val="22"/>
              </w:rPr>
              <w:t>Arş.Gör</w:t>
            </w:r>
            <w:proofErr w:type="spellEnd"/>
            <w:proofErr w:type="gramEnd"/>
            <w:r w:rsidRPr="005C3C30">
              <w:rPr>
                <w:sz w:val="22"/>
              </w:rPr>
              <w:t>. Dr. Selin Ceren BALSAK</w:t>
            </w:r>
          </w:p>
          <w:p w:rsidR="00E45922" w:rsidRPr="005C3C30" w:rsidRDefault="005C3C30" w:rsidP="005C3C30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5C3C30">
              <w:rPr>
                <w:sz w:val="22"/>
              </w:rPr>
              <w:t>Arş.Gör</w:t>
            </w:r>
            <w:proofErr w:type="spellEnd"/>
            <w:proofErr w:type="gramEnd"/>
            <w:r w:rsidRPr="005C3C30">
              <w:rPr>
                <w:sz w:val="22"/>
              </w:rPr>
              <w:t>. Dr. Cebrail BARIŞ</w:t>
            </w:r>
          </w:p>
        </w:tc>
      </w:tr>
      <w:tr w:rsidR="005C3C30" w:rsidRPr="005E41DE" w:rsidTr="005C3C30">
        <w:trPr>
          <w:trHeight w:val="595"/>
        </w:trPr>
        <w:tc>
          <w:tcPr>
            <w:tcW w:w="432" w:type="pct"/>
            <w:vAlign w:val="bottom"/>
          </w:tcPr>
          <w:p w:rsidR="00E45922" w:rsidRPr="00E45922" w:rsidRDefault="00E45922" w:rsidP="003C3934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SS116</w:t>
            </w:r>
          </w:p>
        </w:tc>
        <w:tc>
          <w:tcPr>
            <w:tcW w:w="1011" w:type="pct"/>
          </w:tcPr>
          <w:p w:rsidR="00E45922" w:rsidRPr="00E45922" w:rsidRDefault="00E45922" w:rsidP="00E4592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6C5D85">
              <w:rPr>
                <w:rFonts w:cs="Times New Roman"/>
                <w:color w:val="000000"/>
                <w:sz w:val="22"/>
              </w:rPr>
              <w:t>İŞ GÜVENLİĞİ VE SAĞLIĞI (SEÇ.)</w:t>
            </w:r>
          </w:p>
        </w:tc>
        <w:tc>
          <w:tcPr>
            <w:tcW w:w="432" w:type="pct"/>
          </w:tcPr>
          <w:p w:rsidR="00EC2D9E" w:rsidRDefault="00EC2D9E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</w:p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1.04.2022</w:t>
            </w:r>
          </w:p>
        </w:tc>
        <w:tc>
          <w:tcPr>
            <w:tcW w:w="480" w:type="pct"/>
            <w:vAlign w:val="bottom"/>
          </w:tcPr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4:00</w:t>
            </w:r>
          </w:p>
        </w:tc>
        <w:tc>
          <w:tcPr>
            <w:tcW w:w="289" w:type="pct"/>
          </w:tcPr>
          <w:p w:rsidR="00E45922" w:rsidRPr="006C5D85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ZF126</w:t>
            </w:r>
          </w:p>
        </w:tc>
        <w:tc>
          <w:tcPr>
            <w:tcW w:w="481" w:type="pct"/>
          </w:tcPr>
          <w:p w:rsidR="00E45922" w:rsidRPr="006C5D85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45922" w:rsidRPr="00673DBF" w:rsidRDefault="00E45922" w:rsidP="003C3934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673DBF">
              <w:rPr>
                <w:rFonts w:cs="Times New Roman"/>
                <w:color w:val="000000"/>
                <w:sz w:val="22"/>
              </w:rPr>
              <w:t>Doç.Dr.Ferhat</w:t>
            </w:r>
            <w:proofErr w:type="spellEnd"/>
            <w:proofErr w:type="gramEnd"/>
            <w:r w:rsidRPr="00673DBF">
              <w:rPr>
                <w:rFonts w:cs="Times New Roman"/>
                <w:color w:val="000000"/>
                <w:sz w:val="22"/>
              </w:rPr>
              <w:t xml:space="preserve"> ÖZDEMİR</w:t>
            </w:r>
          </w:p>
        </w:tc>
        <w:tc>
          <w:tcPr>
            <w:tcW w:w="1058" w:type="pct"/>
          </w:tcPr>
          <w:p w:rsidR="005C3C30" w:rsidRPr="005C3C30" w:rsidRDefault="005C3C30" w:rsidP="005C3C30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5C3C30">
              <w:rPr>
                <w:sz w:val="22"/>
              </w:rPr>
              <w:t>Arş.Gör</w:t>
            </w:r>
            <w:proofErr w:type="spellEnd"/>
            <w:proofErr w:type="gramEnd"/>
            <w:r w:rsidRPr="005C3C30">
              <w:rPr>
                <w:sz w:val="22"/>
              </w:rPr>
              <w:t>. Dr. Selin Ceren BALSAK</w:t>
            </w:r>
          </w:p>
          <w:p w:rsidR="00E45922" w:rsidRPr="005C3C30" w:rsidRDefault="005C3C30" w:rsidP="005C3C30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5C3C30">
              <w:rPr>
                <w:sz w:val="22"/>
              </w:rPr>
              <w:t>Arş.Gör</w:t>
            </w:r>
            <w:proofErr w:type="spellEnd"/>
            <w:proofErr w:type="gramEnd"/>
            <w:r w:rsidRPr="005C3C30">
              <w:rPr>
                <w:sz w:val="22"/>
              </w:rPr>
              <w:t>. Dr. Cebrail BARIŞ</w:t>
            </w:r>
          </w:p>
        </w:tc>
      </w:tr>
      <w:tr w:rsidR="005C3C30" w:rsidRPr="005E41DE" w:rsidTr="005C3C30">
        <w:trPr>
          <w:trHeight w:val="472"/>
        </w:trPr>
        <w:tc>
          <w:tcPr>
            <w:tcW w:w="432" w:type="pct"/>
            <w:vAlign w:val="bottom"/>
          </w:tcPr>
          <w:p w:rsidR="00E45922" w:rsidRPr="00E45922" w:rsidRDefault="00E45922" w:rsidP="003C3934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TE176</w:t>
            </w:r>
          </w:p>
        </w:tc>
        <w:tc>
          <w:tcPr>
            <w:tcW w:w="1011" w:type="pct"/>
          </w:tcPr>
          <w:p w:rsidR="00E45922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  <w:p w:rsidR="00E45922" w:rsidRPr="00E45922" w:rsidRDefault="00E45922" w:rsidP="00E4592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6C5D85">
              <w:rPr>
                <w:rFonts w:cs="Times New Roman"/>
                <w:color w:val="000000"/>
                <w:sz w:val="22"/>
              </w:rPr>
              <w:t>GENEL EKONOMİ</w:t>
            </w:r>
          </w:p>
        </w:tc>
        <w:tc>
          <w:tcPr>
            <w:tcW w:w="432" w:type="pct"/>
          </w:tcPr>
          <w:p w:rsidR="00E45922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</w:p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3.04.2022</w:t>
            </w:r>
          </w:p>
        </w:tc>
        <w:tc>
          <w:tcPr>
            <w:tcW w:w="480" w:type="pct"/>
            <w:vAlign w:val="bottom"/>
          </w:tcPr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3C3934">
              <w:rPr>
                <w:rFonts w:cs="Times New Roman"/>
                <w:color w:val="000000"/>
                <w:sz w:val="22"/>
              </w:rPr>
              <w:t>09:00</w:t>
            </w:r>
            <w:proofErr w:type="gramEnd"/>
            <w:r w:rsidRPr="003C3934">
              <w:rPr>
                <w:rFonts w:cs="Times New Roman"/>
                <w:color w:val="000000"/>
                <w:sz w:val="22"/>
              </w:rPr>
              <w:t>-10:00</w:t>
            </w:r>
          </w:p>
        </w:tc>
        <w:tc>
          <w:tcPr>
            <w:tcW w:w="289" w:type="pct"/>
          </w:tcPr>
          <w:p w:rsidR="00E45922" w:rsidRPr="006C5D85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ZF126-ZF128</w:t>
            </w:r>
          </w:p>
        </w:tc>
        <w:tc>
          <w:tcPr>
            <w:tcW w:w="481" w:type="pct"/>
          </w:tcPr>
          <w:p w:rsidR="00E45922" w:rsidRPr="006C5D85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45922" w:rsidRPr="00673DBF" w:rsidRDefault="00E45922" w:rsidP="003C3934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673DBF">
              <w:rPr>
                <w:rFonts w:cs="Times New Roman"/>
                <w:color w:val="000000"/>
                <w:sz w:val="22"/>
              </w:rPr>
              <w:t>Öğr.Gör</w:t>
            </w:r>
            <w:proofErr w:type="gramEnd"/>
            <w:r w:rsidRPr="00673DBF">
              <w:rPr>
                <w:rFonts w:cs="Times New Roman"/>
                <w:color w:val="000000"/>
                <w:sz w:val="22"/>
              </w:rPr>
              <w:t>.Yeşim</w:t>
            </w:r>
            <w:proofErr w:type="spellEnd"/>
            <w:r w:rsidRPr="00673DBF">
              <w:rPr>
                <w:rFonts w:cs="Times New Roman"/>
                <w:color w:val="000000"/>
                <w:sz w:val="22"/>
              </w:rPr>
              <w:t xml:space="preserve"> AYTOP</w:t>
            </w:r>
          </w:p>
        </w:tc>
        <w:tc>
          <w:tcPr>
            <w:tcW w:w="1058" w:type="pct"/>
          </w:tcPr>
          <w:p w:rsidR="005C3C30" w:rsidRDefault="005C3C30" w:rsidP="005C3C30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5C3C30">
              <w:rPr>
                <w:sz w:val="22"/>
              </w:rPr>
              <w:t>Arş.Gör</w:t>
            </w:r>
            <w:proofErr w:type="spellEnd"/>
            <w:proofErr w:type="gramEnd"/>
            <w:r w:rsidRPr="005C3C30">
              <w:rPr>
                <w:sz w:val="22"/>
              </w:rPr>
              <w:t>. Dr. Cebrail BARIŞ</w:t>
            </w:r>
          </w:p>
          <w:p w:rsidR="00137761" w:rsidRPr="009B7A65" w:rsidRDefault="00137761" w:rsidP="005C3C30">
            <w:pPr>
              <w:spacing w:after="0" w:line="240" w:lineRule="auto"/>
              <w:rPr>
                <w:sz w:val="22"/>
              </w:rPr>
            </w:pPr>
            <w:r w:rsidRPr="009B7A65">
              <w:rPr>
                <w:sz w:val="22"/>
              </w:rPr>
              <w:t>Hüseyin BOZKURT</w:t>
            </w:r>
          </w:p>
        </w:tc>
      </w:tr>
      <w:tr w:rsidR="005C3C30" w:rsidRPr="005E41DE" w:rsidTr="005C3C30">
        <w:tc>
          <w:tcPr>
            <w:tcW w:w="432" w:type="pct"/>
          </w:tcPr>
          <w:p w:rsidR="00E45922" w:rsidRPr="009C276E" w:rsidRDefault="00E45922" w:rsidP="003C3934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OZ142</w:t>
            </w:r>
          </w:p>
          <w:p w:rsidR="00E45922" w:rsidRPr="009C276E" w:rsidRDefault="00E45922" w:rsidP="003C3934">
            <w:pPr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011" w:type="pct"/>
          </w:tcPr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6C5D85">
              <w:rPr>
                <w:rFonts w:cs="Times New Roman"/>
                <w:color w:val="000000"/>
                <w:sz w:val="22"/>
              </w:rPr>
              <w:t>BEDEN EĞİTİMİ II</w:t>
            </w:r>
          </w:p>
          <w:p w:rsidR="00E45922" w:rsidRPr="006C5D85" w:rsidRDefault="00E45922" w:rsidP="00E45922">
            <w:pPr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432" w:type="pct"/>
          </w:tcPr>
          <w:p w:rsidR="00E45922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</w:p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5.04.2022</w:t>
            </w:r>
          </w:p>
        </w:tc>
        <w:tc>
          <w:tcPr>
            <w:tcW w:w="480" w:type="pct"/>
            <w:vAlign w:val="bottom"/>
          </w:tcPr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1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2:00</w:t>
            </w:r>
          </w:p>
        </w:tc>
        <w:tc>
          <w:tcPr>
            <w:tcW w:w="289" w:type="pct"/>
          </w:tcPr>
          <w:p w:rsidR="00E45922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  <w:p w:rsidR="00E45922" w:rsidRPr="006C5D85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ZF126</w:t>
            </w:r>
          </w:p>
        </w:tc>
        <w:tc>
          <w:tcPr>
            <w:tcW w:w="481" w:type="pct"/>
          </w:tcPr>
          <w:p w:rsidR="00E45922" w:rsidRPr="00E45922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45922" w:rsidRPr="00673DBF" w:rsidRDefault="00E45922" w:rsidP="003C3934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673DBF">
              <w:rPr>
                <w:rFonts w:cs="Times New Roman"/>
                <w:color w:val="000000"/>
                <w:sz w:val="22"/>
              </w:rPr>
              <w:t>Öğr.Gör</w:t>
            </w:r>
            <w:proofErr w:type="gramEnd"/>
            <w:r w:rsidRPr="00673DBF">
              <w:rPr>
                <w:rFonts w:cs="Times New Roman"/>
                <w:color w:val="000000"/>
                <w:sz w:val="22"/>
              </w:rPr>
              <w:t>.Özlem</w:t>
            </w:r>
            <w:proofErr w:type="spellEnd"/>
            <w:r w:rsidRPr="00673DBF">
              <w:rPr>
                <w:rFonts w:cs="Times New Roman"/>
                <w:color w:val="000000"/>
                <w:sz w:val="22"/>
              </w:rPr>
              <w:t xml:space="preserve"> EKİZ</w:t>
            </w:r>
          </w:p>
          <w:p w:rsidR="00E45922" w:rsidRPr="00673DBF" w:rsidRDefault="00E45922" w:rsidP="003C3934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058" w:type="pct"/>
          </w:tcPr>
          <w:p w:rsidR="00137761" w:rsidRPr="009B7A65" w:rsidRDefault="00137761" w:rsidP="005C3C30">
            <w:pPr>
              <w:spacing w:after="0" w:line="240" w:lineRule="auto"/>
              <w:rPr>
                <w:sz w:val="22"/>
              </w:rPr>
            </w:pPr>
          </w:p>
          <w:p w:rsidR="00E45922" w:rsidRPr="009B7A65" w:rsidRDefault="00137761" w:rsidP="005C3C30">
            <w:pPr>
              <w:spacing w:after="0" w:line="240" w:lineRule="auto"/>
              <w:rPr>
                <w:sz w:val="22"/>
              </w:rPr>
            </w:pPr>
            <w:r w:rsidRPr="009B7A65">
              <w:rPr>
                <w:sz w:val="22"/>
              </w:rPr>
              <w:t>Hüseyin BOZKURT</w:t>
            </w:r>
          </w:p>
          <w:p w:rsidR="00137761" w:rsidRPr="009B7A65" w:rsidRDefault="00137761" w:rsidP="005C3C30">
            <w:pPr>
              <w:spacing w:after="0" w:line="240" w:lineRule="auto"/>
              <w:rPr>
                <w:sz w:val="22"/>
              </w:rPr>
            </w:pPr>
          </w:p>
        </w:tc>
      </w:tr>
      <w:tr w:rsidR="005C3C30" w:rsidRPr="005E41DE" w:rsidTr="005C3C30">
        <w:tc>
          <w:tcPr>
            <w:tcW w:w="432" w:type="pct"/>
          </w:tcPr>
          <w:p w:rsidR="00E45922" w:rsidRPr="009C276E" w:rsidRDefault="00E45922" w:rsidP="00E4592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OZ102</w:t>
            </w:r>
          </w:p>
          <w:p w:rsidR="00E45922" w:rsidRPr="009C276E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011" w:type="pct"/>
          </w:tcPr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6C5D85">
              <w:rPr>
                <w:rFonts w:cs="Times New Roman"/>
                <w:color w:val="000000"/>
                <w:sz w:val="22"/>
              </w:rPr>
              <w:t>TÜRK DİLİ II</w:t>
            </w:r>
          </w:p>
          <w:p w:rsidR="00E45922" w:rsidRPr="006C5D85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432" w:type="pct"/>
          </w:tcPr>
          <w:p w:rsidR="00E45922" w:rsidRDefault="00E45922" w:rsidP="00E4592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</w:p>
          <w:p w:rsidR="00E45922" w:rsidRPr="006C5D85" w:rsidRDefault="00E45922" w:rsidP="00E4592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6.04.2022</w:t>
            </w:r>
          </w:p>
        </w:tc>
        <w:tc>
          <w:tcPr>
            <w:tcW w:w="480" w:type="pct"/>
            <w:vAlign w:val="bottom"/>
          </w:tcPr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2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2:35</w:t>
            </w:r>
          </w:p>
        </w:tc>
        <w:tc>
          <w:tcPr>
            <w:tcW w:w="289" w:type="pct"/>
          </w:tcPr>
          <w:p w:rsidR="00E45922" w:rsidRDefault="00E45922" w:rsidP="00E45922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</w:p>
          <w:p w:rsidR="00E45922" w:rsidRPr="006C5D85" w:rsidRDefault="00E45922" w:rsidP="00E45922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UZEM</w:t>
            </w:r>
          </w:p>
        </w:tc>
        <w:tc>
          <w:tcPr>
            <w:tcW w:w="481" w:type="pct"/>
          </w:tcPr>
          <w:p w:rsidR="00E45922" w:rsidRPr="006C5D85" w:rsidRDefault="00E45922" w:rsidP="00E45922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nline TEST</w:t>
            </w:r>
          </w:p>
        </w:tc>
        <w:tc>
          <w:tcPr>
            <w:tcW w:w="817" w:type="pct"/>
          </w:tcPr>
          <w:p w:rsidR="00E45922" w:rsidRPr="006C5D85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r w:rsidRPr="008A4B22">
              <w:rPr>
                <w:rFonts w:cs="Times New Roman"/>
                <w:color w:val="000000"/>
                <w:sz w:val="22"/>
              </w:rPr>
              <w:t>Öğr</w:t>
            </w:r>
            <w:proofErr w:type="spellEnd"/>
            <w:r w:rsidRPr="008A4B22">
              <w:rPr>
                <w:rFonts w:cs="Times New Roman"/>
                <w:color w:val="000000"/>
                <w:sz w:val="22"/>
              </w:rPr>
              <w:t>. Gör. Arif ÖZGEN</w:t>
            </w:r>
          </w:p>
        </w:tc>
        <w:tc>
          <w:tcPr>
            <w:tcW w:w="1058" w:type="pct"/>
          </w:tcPr>
          <w:p w:rsidR="00E45922" w:rsidRPr="005C3C30" w:rsidRDefault="00E45922" w:rsidP="005C3C30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</w:tc>
      </w:tr>
      <w:tr w:rsidR="005C3C30" w:rsidRPr="005E41DE" w:rsidTr="005C3C30">
        <w:trPr>
          <w:trHeight w:val="328"/>
        </w:trPr>
        <w:tc>
          <w:tcPr>
            <w:tcW w:w="432" w:type="pct"/>
            <w:vAlign w:val="bottom"/>
          </w:tcPr>
          <w:p w:rsidR="00E45922" w:rsidRPr="009C276E" w:rsidRDefault="00E45922" w:rsidP="00E4592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OZ104</w:t>
            </w:r>
          </w:p>
          <w:p w:rsidR="00E45922" w:rsidRPr="009C276E" w:rsidRDefault="00E45922" w:rsidP="00E45922">
            <w:pPr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011" w:type="pct"/>
          </w:tcPr>
          <w:p w:rsidR="00E45922" w:rsidRPr="006C5D85" w:rsidRDefault="00E45922" w:rsidP="00E4592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6C5D85">
              <w:rPr>
                <w:rFonts w:cs="Times New Roman"/>
                <w:color w:val="000000"/>
                <w:sz w:val="22"/>
              </w:rPr>
              <w:t>ATATÜRK İLKELERİ VE İNKİLAP TARİHİ II</w:t>
            </w:r>
          </w:p>
          <w:p w:rsidR="00E45922" w:rsidRPr="006C5D85" w:rsidRDefault="00E45922" w:rsidP="00E45922">
            <w:pPr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432" w:type="pct"/>
          </w:tcPr>
          <w:p w:rsidR="00E45922" w:rsidRDefault="00E45922" w:rsidP="00E4592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</w:p>
          <w:p w:rsidR="00E45922" w:rsidRPr="006C5D85" w:rsidRDefault="00E45922" w:rsidP="00E4592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6.04.2022</w:t>
            </w:r>
          </w:p>
        </w:tc>
        <w:tc>
          <w:tcPr>
            <w:tcW w:w="480" w:type="pct"/>
            <w:vAlign w:val="bottom"/>
          </w:tcPr>
          <w:p w:rsidR="00E45922" w:rsidRPr="006C5D85" w:rsidRDefault="00E45922" w:rsidP="00E4592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0:35</w:t>
            </w:r>
          </w:p>
        </w:tc>
        <w:tc>
          <w:tcPr>
            <w:tcW w:w="289" w:type="pct"/>
          </w:tcPr>
          <w:p w:rsidR="00E45922" w:rsidRDefault="00E45922" w:rsidP="00E45922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</w:p>
          <w:p w:rsidR="00E45922" w:rsidRPr="006C5D85" w:rsidRDefault="00E45922" w:rsidP="00E45922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UZEM</w:t>
            </w:r>
          </w:p>
        </w:tc>
        <w:tc>
          <w:tcPr>
            <w:tcW w:w="481" w:type="pct"/>
          </w:tcPr>
          <w:p w:rsidR="00E45922" w:rsidRPr="006C5D85" w:rsidRDefault="00E45922" w:rsidP="00E45922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nline TEST</w:t>
            </w:r>
          </w:p>
        </w:tc>
        <w:tc>
          <w:tcPr>
            <w:tcW w:w="817" w:type="pct"/>
          </w:tcPr>
          <w:p w:rsidR="00E45922" w:rsidRPr="00673DBF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6C5D85">
              <w:rPr>
                <w:rFonts w:cs="Times New Roman"/>
                <w:color w:val="000000"/>
                <w:sz w:val="22"/>
              </w:rPr>
              <w:t>Öğr.Gör</w:t>
            </w:r>
            <w:proofErr w:type="gramEnd"/>
            <w:r w:rsidRPr="006C5D85">
              <w:rPr>
                <w:rFonts w:cs="Times New Roman"/>
                <w:color w:val="000000"/>
                <w:sz w:val="22"/>
              </w:rPr>
              <w:t>.Ahmet</w:t>
            </w:r>
            <w:proofErr w:type="spellEnd"/>
            <w:r w:rsidRPr="006C5D85">
              <w:rPr>
                <w:rFonts w:cs="Times New Roman"/>
                <w:color w:val="000000"/>
                <w:sz w:val="22"/>
              </w:rPr>
              <w:t xml:space="preserve"> ÖZKARCI</w:t>
            </w:r>
          </w:p>
          <w:p w:rsidR="00E45922" w:rsidRPr="00673DBF" w:rsidRDefault="00E45922" w:rsidP="00E45922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058" w:type="pct"/>
          </w:tcPr>
          <w:p w:rsidR="00E45922" w:rsidRPr="005C3C30" w:rsidRDefault="00E45922" w:rsidP="005C3C30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</w:tc>
      </w:tr>
      <w:tr w:rsidR="005C3C30" w:rsidRPr="005E41DE" w:rsidTr="005C3C30">
        <w:trPr>
          <w:trHeight w:val="652"/>
        </w:trPr>
        <w:tc>
          <w:tcPr>
            <w:tcW w:w="432" w:type="pct"/>
          </w:tcPr>
          <w:p w:rsidR="00EC2D9E" w:rsidRPr="00EC2D9E" w:rsidRDefault="00EC2D9E" w:rsidP="00EC2D9E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SM106</w:t>
            </w:r>
          </w:p>
        </w:tc>
        <w:tc>
          <w:tcPr>
            <w:tcW w:w="1011" w:type="pct"/>
          </w:tcPr>
          <w:p w:rsidR="00EC2D9E" w:rsidRPr="00EC2D9E" w:rsidRDefault="00EC2D9E" w:rsidP="00EC2D9E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6C5D85">
              <w:rPr>
                <w:rFonts w:cs="Times New Roman"/>
                <w:color w:val="000000"/>
                <w:sz w:val="22"/>
              </w:rPr>
              <w:t>METEOROLOJİ</w:t>
            </w:r>
          </w:p>
        </w:tc>
        <w:tc>
          <w:tcPr>
            <w:tcW w:w="432" w:type="pct"/>
          </w:tcPr>
          <w:p w:rsidR="00EC2D9E" w:rsidRDefault="00EC2D9E" w:rsidP="00EC2D9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</w:p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2.04.2022</w:t>
            </w:r>
          </w:p>
        </w:tc>
        <w:tc>
          <w:tcPr>
            <w:tcW w:w="480" w:type="pct"/>
            <w:vAlign w:val="bottom"/>
          </w:tcPr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0:00</w:t>
            </w:r>
          </w:p>
        </w:tc>
        <w:tc>
          <w:tcPr>
            <w:tcW w:w="289" w:type="pct"/>
          </w:tcPr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ZF126-ZF128</w:t>
            </w:r>
          </w:p>
        </w:tc>
        <w:tc>
          <w:tcPr>
            <w:tcW w:w="481" w:type="pct"/>
          </w:tcPr>
          <w:p w:rsidR="00EC2D9E" w:rsidRDefault="00EC2D9E" w:rsidP="00EC2D9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</w:p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17" w:type="pct"/>
            <w:vAlign w:val="bottom"/>
          </w:tcPr>
          <w:p w:rsidR="00EC2D9E" w:rsidRPr="00673DBF" w:rsidRDefault="00EC2D9E" w:rsidP="00EC2D9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6C5D85">
              <w:rPr>
                <w:rFonts w:cs="Times New Roman"/>
                <w:color w:val="000000"/>
                <w:sz w:val="22"/>
              </w:rPr>
              <w:t>Dr.Ö.Ü</w:t>
            </w:r>
            <w:proofErr w:type="gramEnd"/>
            <w:r w:rsidRPr="006C5D85">
              <w:rPr>
                <w:rFonts w:cs="Times New Roman"/>
                <w:color w:val="000000"/>
                <w:sz w:val="22"/>
              </w:rPr>
              <w:t>.Sertan</w:t>
            </w:r>
            <w:proofErr w:type="spellEnd"/>
            <w:r w:rsidRPr="006C5D85">
              <w:rPr>
                <w:rFonts w:cs="Times New Roman"/>
                <w:color w:val="000000"/>
                <w:sz w:val="22"/>
              </w:rPr>
              <w:t xml:space="preserve"> SESVEREN</w:t>
            </w:r>
          </w:p>
        </w:tc>
        <w:tc>
          <w:tcPr>
            <w:tcW w:w="1058" w:type="pct"/>
          </w:tcPr>
          <w:p w:rsidR="00EC2D9E" w:rsidRPr="00137761" w:rsidRDefault="005C3C30" w:rsidP="005C3C30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Selin Ceren BALSAK</w:t>
            </w:r>
          </w:p>
          <w:p w:rsidR="005C3C30" w:rsidRPr="00137761" w:rsidRDefault="005C3C30" w:rsidP="005C3C30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Cebrail BARIŞ</w:t>
            </w:r>
          </w:p>
        </w:tc>
      </w:tr>
      <w:tr w:rsidR="005C3C30" w:rsidRPr="005E41DE" w:rsidTr="005C3C30">
        <w:tc>
          <w:tcPr>
            <w:tcW w:w="432" w:type="pct"/>
            <w:vAlign w:val="bottom"/>
          </w:tcPr>
          <w:p w:rsidR="00EC2D9E" w:rsidRPr="009C276E" w:rsidRDefault="00EC2D9E" w:rsidP="00EC2D9E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OZ122</w:t>
            </w:r>
          </w:p>
          <w:p w:rsidR="00EC2D9E" w:rsidRPr="009C276E" w:rsidRDefault="00EC2D9E" w:rsidP="00EC2D9E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011" w:type="pct"/>
          </w:tcPr>
          <w:p w:rsidR="00EC2D9E" w:rsidRPr="006C5D85" w:rsidRDefault="00EC2D9E" w:rsidP="00EC2D9E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6C5D85">
              <w:rPr>
                <w:rFonts w:cs="Times New Roman"/>
                <w:color w:val="000000"/>
                <w:sz w:val="22"/>
              </w:rPr>
              <w:t>İNGİLİZCE II</w:t>
            </w:r>
          </w:p>
          <w:p w:rsidR="00EC2D9E" w:rsidRPr="006C5D85" w:rsidRDefault="00EC2D9E" w:rsidP="00EC2D9E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32" w:type="pct"/>
          </w:tcPr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7.04.2022</w:t>
            </w:r>
          </w:p>
        </w:tc>
        <w:tc>
          <w:tcPr>
            <w:tcW w:w="480" w:type="pct"/>
            <w:vAlign w:val="bottom"/>
          </w:tcPr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5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5:30</w:t>
            </w:r>
          </w:p>
        </w:tc>
        <w:tc>
          <w:tcPr>
            <w:tcW w:w="289" w:type="pct"/>
          </w:tcPr>
          <w:p w:rsidR="00EC2D9E" w:rsidRDefault="00EC2D9E" w:rsidP="00EC2D9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</w:p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UZEM</w:t>
            </w:r>
          </w:p>
        </w:tc>
        <w:tc>
          <w:tcPr>
            <w:tcW w:w="481" w:type="pct"/>
          </w:tcPr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nline TEST</w:t>
            </w:r>
          </w:p>
        </w:tc>
        <w:tc>
          <w:tcPr>
            <w:tcW w:w="817" w:type="pct"/>
          </w:tcPr>
          <w:p w:rsidR="00EC2D9E" w:rsidRPr="00673DBF" w:rsidRDefault="00EC2D9E" w:rsidP="00EC2D9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r w:rsidRPr="00673DBF">
              <w:rPr>
                <w:rFonts w:cs="Times New Roman"/>
                <w:color w:val="000000"/>
                <w:sz w:val="22"/>
              </w:rPr>
              <w:t>Öğr</w:t>
            </w:r>
            <w:proofErr w:type="spellEnd"/>
            <w:r w:rsidRPr="00673DBF">
              <w:rPr>
                <w:rFonts w:cs="Times New Roman"/>
                <w:color w:val="000000"/>
                <w:sz w:val="22"/>
              </w:rPr>
              <w:t>. Gör. Kemal HASANCAOĞLU</w:t>
            </w:r>
          </w:p>
        </w:tc>
        <w:tc>
          <w:tcPr>
            <w:tcW w:w="1058" w:type="pct"/>
          </w:tcPr>
          <w:p w:rsidR="00EC2D9E" w:rsidRPr="00137761" w:rsidRDefault="00EC2D9E" w:rsidP="005C3C30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</w:tc>
      </w:tr>
      <w:tr w:rsidR="005C3C30" w:rsidRPr="005E41DE" w:rsidTr="005C3C30">
        <w:tc>
          <w:tcPr>
            <w:tcW w:w="432" w:type="pct"/>
            <w:vAlign w:val="bottom"/>
          </w:tcPr>
          <w:p w:rsidR="00EC2D9E" w:rsidRPr="009C276E" w:rsidRDefault="00EC2D9E" w:rsidP="00EC2D9E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ZF114</w:t>
            </w:r>
          </w:p>
          <w:p w:rsidR="00EC2D9E" w:rsidRPr="009C276E" w:rsidRDefault="00EC2D9E" w:rsidP="00EC2D9E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011" w:type="pct"/>
          </w:tcPr>
          <w:p w:rsidR="00EC2D9E" w:rsidRPr="006C5D85" w:rsidRDefault="00EC2D9E" w:rsidP="00EC2D9E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6C5D85">
              <w:rPr>
                <w:rFonts w:cs="Times New Roman"/>
                <w:color w:val="000000"/>
                <w:sz w:val="22"/>
              </w:rPr>
              <w:t>EKOLOJİ</w:t>
            </w:r>
          </w:p>
          <w:p w:rsidR="00EC2D9E" w:rsidRPr="006C5D85" w:rsidRDefault="00EC2D9E" w:rsidP="00EC2D9E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32" w:type="pct"/>
          </w:tcPr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5.04.2022</w:t>
            </w:r>
          </w:p>
        </w:tc>
        <w:tc>
          <w:tcPr>
            <w:tcW w:w="480" w:type="pct"/>
            <w:vAlign w:val="bottom"/>
          </w:tcPr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4:00</w:t>
            </w:r>
          </w:p>
        </w:tc>
        <w:tc>
          <w:tcPr>
            <w:tcW w:w="289" w:type="pct"/>
          </w:tcPr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ZF126-ZF128</w:t>
            </w:r>
          </w:p>
        </w:tc>
        <w:tc>
          <w:tcPr>
            <w:tcW w:w="481" w:type="pct"/>
          </w:tcPr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C2D9E" w:rsidRPr="00673DBF" w:rsidRDefault="00EC2D9E" w:rsidP="00EC2D9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6C5D85">
              <w:rPr>
                <w:rFonts w:cs="Times New Roman"/>
                <w:color w:val="000000"/>
                <w:sz w:val="22"/>
              </w:rPr>
              <w:t>Prof.Dr.M</w:t>
            </w:r>
            <w:proofErr w:type="spellEnd"/>
            <w:proofErr w:type="gramEnd"/>
            <w:r w:rsidRPr="006C5D85">
              <w:rPr>
                <w:rFonts w:cs="Times New Roman"/>
                <w:color w:val="000000"/>
                <w:sz w:val="22"/>
              </w:rPr>
              <w:t xml:space="preserve"> Murat ASLAN</w:t>
            </w:r>
          </w:p>
          <w:p w:rsidR="00EC2D9E" w:rsidRPr="00673DBF" w:rsidRDefault="00EC2D9E" w:rsidP="00EC2D9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058" w:type="pct"/>
          </w:tcPr>
          <w:p w:rsidR="00137761" w:rsidRPr="00137761" w:rsidRDefault="00137761" w:rsidP="00137761">
            <w:pPr>
              <w:spacing w:after="0" w:line="240" w:lineRule="auto"/>
              <w:rPr>
                <w:sz w:val="22"/>
              </w:rPr>
            </w:pPr>
            <w:r w:rsidRPr="00137761">
              <w:rPr>
                <w:sz w:val="22"/>
              </w:rPr>
              <w:t>Hüseyin BOZKURT</w:t>
            </w:r>
          </w:p>
          <w:p w:rsidR="00EC2D9E" w:rsidRPr="00137761" w:rsidRDefault="00137761" w:rsidP="005C3C30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</w:tc>
      </w:tr>
      <w:tr w:rsidR="005C3C30" w:rsidRPr="005E41DE" w:rsidTr="005C3C30">
        <w:tc>
          <w:tcPr>
            <w:tcW w:w="432" w:type="pct"/>
            <w:vAlign w:val="bottom"/>
          </w:tcPr>
          <w:p w:rsidR="00EC2D9E" w:rsidRPr="00EC2D9E" w:rsidRDefault="00EC2D9E" w:rsidP="00EC2D9E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ZF110</w:t>
            </w:r>
          </w:p>
        </w:tc>
        <w:tc>
          <w:tcPr>
            <w:tcW w:w="1011" w:type="pct"/>
          </w:tcPr>
          <w:p w:rsidR="00EC2D9E" w:rsidRDefault="00EC2D9E" w:rsidP="00EC2D9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  <w:p w:rsidR="00EC2D9E" w:rsidRPr="00EC2D9E" w:rsidRDefault="00EC2D9E" w:rsidP="00EC2D9E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6C5D85">
              <w:rPr>
                <w:rFonts w:cs="Times New Roman"/>
                <w:color w:val="000000"/>
                <w:sz w:val="22"/>
              </w:rPr>
              <w:t>ZOOLOJİ II</w:t>
            </w:r>
          </w:p>
        </w:tc>
        <w:tc>
          <w:tcPr>
            <w:tcW w:w="432" w:type="pct"/>
          </w:tcPr>
          <w:p w:rsidR="00EC2D9E" w:rsidRDefault="00EC2D9E" w:rsidP="00EC2D9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</w:p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4.04.2022</w:t>
            </w:r>
          </w:p>
        </w:tc>
        <w:tc>
          <w:tcPr>
            <w:tcW w:w="480" w:type="pct"/>
            <w:vAlign w:val="bottom"/>
          </w:tcPr>
          <w:p w:rsidR="00EC2D9E" w:rsidRPr="006C5D85" w:rsidRDefault="00EC2D9E" w:rsidP="00EC2D9E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0:00</w:t>
            </w:r>
          </w:p>
        </w:tc>
        <w:tc>
          <w:tcPr>
            <w:tcW w:w="289" w:type="pct"/>
          </w:tcPr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ZF126-ZF128</w:t>
            </w:r>
          </w:p>
        </w:tc>
        <w:tc>
          <w:tcPr>
            <w:tcW w:w="481" w:type="pct"/>
          </w:tcPr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C2D9E" w:rsidRPr="00673DBF" w:rsidRDefault="00EC2D9E" w:rsidP="00EC2D9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6C5D85">
              <w:rPr>
                <w:rFonts w:cs="Times New Roman"/>
                <w:color w:val="000000"/>
                <w:sz w:val="22"/>
              </w:rPr>
              <w:t>Prof.Dr.Ramazan</w:t>
            </w:r>
            <w:proofErr w:type="spellEnd"/>
            <w:proofErr w:type="gramEnd"/>
            <w:r w:rsidRPr="006C5D85">
              <w:rPr>
                <w:rFonts w:cs="Times New Roman"/>
                <w:color w:val="000000"/>
                <w:sz w:val="22"/>
              </w:rPr>
              <w:t xml:space="preserve"> ÇETİNTAŞ</w:t>
            </w:r>
          </w:p>
        </w:tc>
        <w:tc>
          <w:tcPr>
            <w:tcW w:w="1058" w:type="pct"/>
          </w:tcPr>
          <w:p w:rsidR="00EC2D9E" w:rsidRPr="00137761" w:rsidRDefault="00137761" w:rsidP="005C3C30">
            <w:pPr>
              <w:spacing w:after="0" w:line="240" w:lineRule="auto"/>
              <w:rPr>
                <w:sz w:val="22"/>
              </w:rPr>
            </w:pPr>
            <w:r w:rsidRPr="00137761">
              <w:rPr>
                <w:sz w:val="22"/>
              </w:rPr>
              <w:t>Merve İNCİR</w:t>
            </w:r>
          </w:p>
          <w:p w:rsidR="00BC05B0" w:rsidRDefault="00BC05B0" w:rsidP="00BC05B0">
            <w:pPr>
              <w:spacing w:after="0" w:line="240" w:lineRule="auto"/>
              <w:jc w:val="both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Ceyda CEYHAN BAŞARAN</w:t>
            </w:r>
          </w:p>
          <w:p w:rsidR="00137761" w:rsidRPr="00137761" w:rsidRDefault="00137761" w:rsidP="005C3C30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</w:tc>
      </w:tr>
      <w:tr w:rsidR="005C3C30" w:rsidRPr="005E41DE" w:rsidTr="005C3C30">
        <w:trPr>
          <w:trHeight w:val="709"/>
        </w:trPr>
        <w:tc>
          <w:tcPr>
            <w:tcW w:w="432" w:type="pct"/>
            <w:vAlign w:val="bottom"/>
          </w:tcPr>
          <w:p w:rsidR="00EC2D9E" w:rsidRPr="009C276E" w:rsidRDefault="00EC2D9E" w:rsidP="00EC2D9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BSS118</w:t>
            </w:r>
          </w:p>
        </w:tc>
        <w:tc>
          <w:tcPr>
            <w:tcW w:w="1011" w:type="pct"/>
          </w:tcPr>
          <w:p w:rsidR="00EC2D9E" w:rsidRPr="006C5D85" w:rsidRDefault="00EC2D9E" w:rsidP="00EC2D9E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C2D9E">
              <w:rPr>
                <w:rFonts w:cs="Times New Roman"/>
                <w:color w:val="000000"/>
                <w:sz w:val="22"/>
              </w:rPr>
              <w:t>GİRİŞİMCİLİK VE KARİYER PLANLAMA (SEÇ.)</w:t>
            </w:r>
          </w:p>
        </w:tc>
        <w:tc>
          <w:tcPr>
            <w:tcW w:w="432" w:type="pct"/>
          </w:tcPr>
          <w:p w:rsidR="00EC2D9E" w:rsidRDefault="00EC2D9E" w:rsidP="00EC2D9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</w:p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3C3934">
              <w:rPr>
                <w:rFonts w:cs="Times New Roman"/>
                <w:color w:val="000000"/>
                <w:sz w:val="22"/>
              </w:rPr>
              <w:t>11.04.2022</w:t>
            </w:r>
          </w:p>
        </w:tc>
        <w:tc>
          <w:tcPr>
            <w:tcW w:w="480" w:type="pct"/>
            <w:vAlign w:val="bottom"/>
          </w:tcPr>
          <w:p w:rsidR="00EC2D9E" w:rsidRPr="006C5D85" w:rsidRDefault="00EC2D9E" w:rsidP="00EC2D9E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3C3934">
              <w:rPr>
                <w:rFonts w:cs="Times New Roman"/>
                <w:color w:val="000000"/>
                <w:sz w:val="22"/>
              </w:rPr>
              <w:t>09:00</w:t>
            </w:r>
            <w:proofErr w:type="gramEnd"/>
            <w:r w:rsidRPr="003C3934">
              <w:rPr>
                <w:rFonts w:cs="Times New Roman"/>
                <w:color w:val="000000"/>
                <w:sz w:val="22"/>
              </w:rPr>
              <w:t>-10:00</w:t>
            </w:r>
          </w:p>
        </w:tc>
        <w:tc>
          <w:tcPr>
            <w:tcW w:w="289" w:type="pct"/>
          </w:tcPr>
          <w:p w:rsidR="00EC2D9E" w:rsidRDefault="00EC2D9E" w:rsidP="00EC2D9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</w:p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ZF126</w:t>
            </w:r>
          </w:p>
        </w:tc>
        <w:tc>
          <w:tcPr>
            <w:tcW w:w="481" w:type="pct"/>
          </w:tcPr>
          <w:p w:rsidR="00EC2D9E" w:rsidRPr="006C5D85" w:rsidRDefault="00EC2D9E" w:rsidP="00EC2D9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C2D9E" w:rsidRPr="006C5D85" w:rsidRDefault="00EC2D9E" w:rsidP="00EC2D9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673DBF">
              <w:rPr>
                <w:rFonts w:cs="Times New Roman"/>
                <w:color w:val="000000"/>
                <w:sz w:val="22"/>
              </w:rPr>
              <w:t xml:space="preserve">Dr. </w:t>
            </w:r>
            <w:proofErr w:type="spellStart"/>
            <w:r w:rsidRPr="00673DBF">
              <w:rPr>
                <w:rFonts w:cs="Times New Roman"/>
                <w:color w:val="000000"/>
                <w:sz w:val="22"/>
              </w:rPr>
              <w:t>Öğr</w:t>
            </w:r>
            <w:proofErr w:type="spellEnd"/>
            <w:r w:rsidRPr="00673DBF">
              <w:rPr>
                <w:rFonts w:cs="Times New Roman"/>
                <w:color w:val="000000"/>
                <w:sz w:val="22"/>
              </w:rPr>
              <w:t>. Üyesi Cevahir KAYNAKÇI BAYDAR</w:t>
            </w:r>
          </w:p>
        </w:tc>
        <w:tc>
          <w:tcPr>
            <w:tcW w:w="1058" w:type="pct"/>
          </w:tcPr>
          <w:p w:rsidR="00EC2D9E" w:rsidRPr="00137761" w:rsidRDefault="00137761" w:rsidP="00EC2D9E">
            <w:pPr>
              <w:spacing w:after="0" w:line="240" w:lineRule="auto"/>
              <w:rPr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  <w:p w:rsidR="00137761" w:rsidRPr="00137761" w:rsidRDefault="00137761" w:rsidP="00EC2D9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137761">
              <w:rPr>
                <w:sz w:val="22"/>
              </w:rPr>
              <w:t>Merve İNCİR</w:t>
            </w:r>
          </w:p>
        </w:tc>
      </w:tr>
    </w:tbl>
    <w:p w:rsidR="005C3C30" w:rsidRDefault="005C3C30" w:rsidP="00D231A6">
      <w:pPr>
        <w:spacing w:before="240" w:after="0"/>
        <w:rPr>
          <w:rFonts w:cs="Times New Roman"/>
          <w:b/>
          <w:szCs w:val="24"/>
        </w:rPr>
      </w:pPr>
    </w:p>
    <w:p w:rsidR="00A62638" w:rsidRPr="00803714" w:rsidRDefault="00D231A6" w:rsidP="00D231A6">
      <w:pPr>
        <w:spacing w:before="240" w:after="0"/>
        <w:rPr>
          <w:rFonts w:cs="Times New Roman"/>
          <w:b/>
          <w:szCs w:val="24"/>
        </w:rPr>
      </w:pPr>
      <w:r w:rsidRPr="00803714">
        <w:rPr>
          <w:rFonts w:cs="Times New Roman"/>
          <w:b/>
          <w:szCs w:val="24"/>
        </w:rPr>
        <w:t>2. Sınıf</w:t>
      </w:r>
    </w:p>
    <w:p w:rsidR="00D231A6" w:rsidRDefault="00D231A6" w:rsidP="00A62638">
      <w:pPr>
        <w:spacing w:after="0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 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1043"/>
        <w:gridCol w:w="3517"/>
        <w:gridCol w:w="1374"/>
        <w:gridCol w:w="973"/>
        <w:gridCol w:w="1102"/>
        <w:gridCol w:w="1102"/>
        <w:gridCol w:w="2757"/>
        <w:gridCol w:w="2748"/>
      </w:tblGrid>
      <w:tr w:rsidR="003049D2" w:rsidRPr="005E41DE" w:rsidTr="00803714">
        <w:tc>
          <w:tcPr>
            <w:tcW w:w="357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203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470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333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377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377" w:type="pct"/>
            <w:vAlign w:val="bottom"/>
          </w:tcPr>
          <w:p w:rsidR="003049D2" w:rsidRPr="005E41DE" w:rsidRDefault="003049D2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ŞEKLİ</w:t>
            </w:r>
          </w:p>
        </w:tc>
        <w:tc>
          <w:tcPr>
            <w:tcW w:w="943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942" w:type="pct"/>
          </w:tcPr>
          <w:p w:rsidR="003049D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LER</w:t>
            </w:r>
          </w:p>
        </w:tc>
      </w:tr>
      <w:tr w:rsidR="00803714" w:rsidRPr="005E41DE" w:rsidTr="00803714">
        <w:trPr>
          <w:trHeight w:val="282"/>
        </w:trPr>
        <w:tc>
          <w:tcPr>
            <w:tcW w:w="357" w:type="pct"/>
            <w:vAlign w:val="bottom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02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0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ENTOMOLOJİ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70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1.04.2022</w:t>
            </w:r>
          </w:p>
        </w:tc>
        <w:tc>
          <w:tcPr>
            <w:tcW w:w="333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1:00</w:t>
            </w:r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Hasan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TUNAZ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942" w:type="pct"/>
          </w:tcPr>
          <w:p w:rsidR="00137761" w:rsidRPr="00137761" w:rsidRDefault="00137761" w:rsidP="00137761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Selin Ceren BALSAK</w:t>
            </w:r>
          </w:p>
          <w:p w:rsidR="00803714" w:rsidRPr="00137761" w:rsidRDefault="00137761" w:rsidP="00137761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Cebrail BARIŞ</w:t>
            </w:r>
          </w:p>
        </w:tc>
      </w:tr>
      <w:tr w:rsidR="00803714" w:rsidRPr="005E41DE" w:rsidTr="00803714">
        <w:trPr>
          <w:trHeight w:val="518"/>
        </w:trPr>
        <w:tc>
          <w:tcPr>
            <w:tcW w:w="357" w:type="pct"/>
            <w:vAlign w:val="bottom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12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03" w:type="pct"/>
          </w:tcPr>
          <w:p w:rsidR="00803714" w:rsidRPr="00547611" w:rsidRDefault="00803714" w:rsidP="00803714">
            <w:pPr>
              <w:spacing w:after="0" w:line="240" w:lineRule="auto"/>
              <w:contextualSpacing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AHÇE BİTKİLERİ (SEÇ)</w:t>
            </w:r>
          </w:p>
          <w:p w:rsidR="00803714" w:rsidRPr="00547611" w:rsidRDefault="00803714" w:rsidP="00803714">
            <w:pPr>
              <w:spacing w:after="0" w:line="240" w:lineRule="auto"/>
              <w:contextualSpacing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70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3.04.2022</w:t>
            </w:r>
          </w:p>
        </w:tc>
        <w:tc>
          <w:tcPr>
            <w:tcW w:w="333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1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2:00</w:t>
            </w:r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</w:tcPr>
          <w:p w:rsidR="00803714" w:rsidRPr="00547611" w:rsidRDefault="00803714" w:rsidP="00803714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İsmail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GÜVENÇ-</w:t>
            </w:r>
            <w:proofErr w:type="spellStart"/>
            <w:r w:rsidRPr="00547611">
              <w:rPr>
                <w:rFonts w:cs="Times New Roman"/>
                <w:color w:val="000000"/>
                <w:sz w:val="22"/>
              </w:rPr>
              <w:t>Prof.Dr.Mehmet</w:t>
            </w:r>
            <w:proofErr w:type="spellEnd"/>
            <w:r w:rsidRPr="00547611">
              <w:rPr>
                <w:rFonts w:cs="Times New Roman"/>
                <w:color w:val="000000"/>
                <w:sz w:val="22"/>
              </w:rPr>
              <w:t xml:space="preserve"> SÜTYEMEZ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942" w:type="pct"/>
          </w:tcPr>
          <w:p w:rsidR="00137761" w:rsidRPr="00137761" w:rsidRDefault="00137761" w:rsidP="00137761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Selin Ceren BALSAK</w:t>
            </w:r>
          </w:p>
          <w:p w:rsidR="00803714" w:rsidRPr="00137761" w:rsidRDefault="00137761" w:rsidP="00137761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137761">
              <w:rPr>
                <w:sz w:val="22"/>
              </w:rPr>
              <w:t>Merve İNCİR</w:t>
            </w:r>
          </w:p>
        </w:tc>
      </w:tr>
      <w:tr w:rsidR="00803714" w:rsidRPr="005E41DE" w:rsidTr="00803714">
        <w:trPr>
          <w:trHeight w:val="765"/>
        </w:trPr>
        <w:tc>
          <w:tcPr>
            <w:tcW w:w="357" w:type="pct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22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203" w:type="pct"/>
          </w:tcPr>
          <w:p w:rsidR="00803714" w:rsidRPr="00803714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ARAŞTIRMA VE DENEME METOTLARI (SEÇ)</w:t>
            </w:r>
          </w:p>
        </w:tc>
        <w:tc>
          <w:tcPr>
            <w:tcW w:w="470" w:type="pct"/>
          </w:tcPr>
          <w:p w:rsidR="00803714" w:rsidRDefault="00803714" w:rsidP="0080371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4.04.2022</w:t>
            </w:r>
          </w:p>
        </w:tc>
        <w:tc>
          <w:tcPr>
            <w:tcW w:w="333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0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1:00</w:t>
            </w:r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</w:tcPr>
          <w:p w:rsidR="00803714" w:rsidRPr="00803714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Mustafa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ŞAHİN</w:t>
            </w:r>
          </w:p>
        </w:tc>
        <w:tc>
          <w:tcPr>
            <w:tcW w:w="942" w:type="pct"/>
          </w:tcPr>
          <w:p w:rsidR="00137761" w:rsidRPr="00137761" w:rsidRDefault="00137761" w:rsidP="00137761">
            <w:pPr>
              <w:spacing w:after="0" w:line="240" w:lineRule="auto"/>
              <w:rPr>
                <w:sz w:val="22"/>
              </w:rPr>
            </w:pPr>
            <w:r w:rsidRPr="00137761">
              <w:rPr>
                <w:sz w:val="22"/>
              </w:rPr>
              <w:t>Hüseyin BOZKURT</w:t>
            </w:r>
          </w:p>
          <w:p w:rsidR="00803714" w:rsidRPr="00137761" w:rsidRDefault="00137761" w:rsidP="00137761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</w:tc>
      </w:tr>
      <w:tr w:rsidR="00803714" w:rsidRPr="005E41DE" w:rsidTr="00803714">
        <w:tc>
          <w:tcPr>
            <w:tcW w:w="357" w:type="pct"/>
            <w:vAlign w:val="bottom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06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20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MİKROBİYOLOJİ (SEÇ)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470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2.04.2022</w:t>
            </w:r>
          </w:p>
        </w:tc>
        <w:tc>
          <w:tcPr>
            <w:tcW w:w="333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0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1:00</w:t>
            </w:r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Ramazan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ÇETİNTAŞ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942" w:type="pct"/>
          </w:tcPr>
          <w:p w:rsidR="00803714" w:rsidRPr="00137761" w:rsidRDefault="00137761" w:rsidP="00137761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Cebrail BARIŞ Merve İNCİR</w:t>
            </w:r>
          </w:p>
        </w:tc>
      </w:tr>
      <w:tr w:rsidR="00803714" w:rsidRPr="005E41DE" w:rsidTr="00803714">
        <w:tc>
          <w:tcPr>
            <w:tcW w:w="357" w:type="pct"/>
            <w:vAlign w:val="bottom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10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03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TARLA BİTKİLERİ (SEÇ)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70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5.04.2022</w:t>
            </w:r>
          </w:p>
        </w:tc>
        <w:tc>
          <w:tcPr>
            <w:tcW w:w="33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9.00-</w:t>
            </w: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0:00</w:t>
            </w:r>
            <w:proofErr w:type="gramEnd"/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>
              <w:rPr>
                <w:rFonts w:cs="Times New Roman"/>
                <w:color w:val="000000"/>
                <w:sz w:val="22"/>
              </w:rPr>
              <w:t>Doç.Dr.</w:t>
            </w:r>
            <w:r w:rsidRPr="00547611">
              <w:rPr>
                <w:rFonts w:cs="Times New Roman"/>
                <w:color w:val="000000"/>
                <w:sz w:val="22"/>
              </w:rPr>
              <w:t>Ömer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Süha USLU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942" w:type="pct"/>
          </w:tcPr>
          <w:p w:rsidR="00803714" w:rsidRDefault="00137761" w:rsidP="00803714">
            <w:pPr>
              <w:spacing w:after="0" w:line="240" w:lineRule="auto"/>
              <w:jc w:val="both"/>
              <w:rPr>
                <w:sz w:val="22"/>
              </w:rPr>
            </w:pPr>
            <w:r w:rsidRPr="00137761">
              <w:rPr>
                <w:sz w:val="22"/>
              </w:rPr>
              <w:t>Merve İNCİR</w:t>
            </w:r>
          </w:p>
          <w:p w:rsidR="00137761" w:rsidRPr="00137761" w:rsidRDefault="00137761" w:rsidP="0080371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Ceyda CEYHAN BAŞARAN</w:t>
            </w:r>
          </w:p>
        </w:tc>
      </w:tr>
      <w:tr w:rsidR="00803714" w:rsidRPr="005E41DE" w:rsidTr="00803714">
        <w:tc>
          <w:tcPr>
            <w:tcW w:w="357" w:type="pct"/>
            <w:vAlign w:val="bottom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14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0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İTKİ FİZYOLOJİSİ (SEÇ)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70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5.04.2022</w:t>
            </w:r>
          </w:p>
        </w:tc>
        <w:tc>
          <w:tcPr>
            <w:tcW w:w="333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4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5:00</w:t>
            </w:r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Mustafa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YILDIRIM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942" w:type="pct"/>
          </w:tcPr>
          <w:p w:rsidR="00803714" w:rsidRDefault="00137761" w:rsidP="00803714">
            <w:pPr>
              <w:spacing w:after="0" w:line="240" w:lineRule="auto"/>
              <w:jc w:val="both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Ceyda CEYHAN BAŞARAN</w:t>
            </w:r>
          </w:p>
          <w:p w:rsidR="00137761" w:rsidRDefault="00137761" w:rsidP="00803714">
            <w:pPr>
              <w:spacing w:after="0" w:line="240" w:lineRule="auto"/>
              <w:jc w:val="both"/>
              <w:rPr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  <w:p w:rsidR="00137761" w:rsidRPr="00137761" w:rsidRDefault="00137761" w:rsidP="0080371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  <w:tr w:rsidR="00803714" w:rsidRPr="005E41DE" w:rsidTr="00803714">
        <w:tc>
          <w:tcPr>
            <w:tcW w:w="357" w:type="pct"/>
            <w:vAlign w:val="bottom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OZ222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0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İNGİLİZCE IV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70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6.04.2022</w:t>
            </w:r>
          </w:p>
        </w:tc>
        <w:tc>
          <w:tcPr>
            <w:tcW w:w="333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3:30</w:t>
            </w:r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UZEM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Online TEST</w:t>
            </w:r>
          </w:p>
        </w:tc>
        <w:tc>
          <w:tcPr>
            <w:tcW w:w="94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proofErr w:type="gramStart"/>
            <w:r>
              <w:t>Öğr.Gör</w:t>
            </w:r>
            <w:proofErr w:type="gramEnd"/>
            <w:r>
              <w:t>.Zeynep</w:t>
            </w:r>
            <w:proofErr w:type="spellEnd"/>
            <w:r>
              <w:t xml:space="preserve"> CANLI</w:t>
            </w:r>
            <w:r w:rsidRPr="00547611">
              <w:rPr>
                <w:rFonts w:eastAsia="Times New Roman" w:cs="Times New Roman"/>
                <w:color w:val="auto"/>
                <w:sz w:val="22"/>
              </w:rPr>
              <w:t xml:space="preserve"> </w:t>
            </w:r>
          </w:p>
        </w:tc>
        <w:tc>
          <w:tcPr>
            <w:tcW w:w="942" w:type="pct"/>
          </w:tcPr>
          <w:p w:rsidR="00803714" w:rsidRPr="00137761" w:rsidRDefault="00803714" w:rsidP="00803714">
            <w:pPr>
              <w:spacing w:after="0" w:line="240" w:lineRule="auto"/>
              <w:jc w:val="both"/>
              <w:rPr>
                <w:sz w:val="22"/>
              </w:rPr>
            </w:pPr>
          </w:p>
        </w:tc>
      </w:tr>
      <w:tr w:rsidR="00803714" w:rsidRPr="005E41DE" w:rsidTr="00803714">
        <w:tc>
          <w:tcPr>
            <w:tcW w:w="357" w:type="pct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04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0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İTKİ KORUMA MAKİNELERİ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70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2.04.20220</w:t>
            </w:r>
          </w:p>
        </w:tc>
        <w:tc>
          <w:tcPr>
            <w:tcW w:w="333" w:type="pct"/>
          </w:tcPr>
          <w:p w:rsidR="00803714" w:rsidRPr="00547611" w:rsidRDefault="0080371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7:00</w:t>
            </w:r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Dr.Ö.Ü</w:t>
            </w:r>
            <w:proofErr w:type="gramEnd"/>
            <w:r w:rsidRPr="00547611">
              <w:rPr>
                <w:rFonts w:cs="Times New Roman"/>
                <w:color w:val="000000"/>
                <w:sz w:val="22"/>
              </w:rPr>
              <w:t>.Hayrettin</w:t>
            </w:r>
            <w:proofErr w:type="spellEnd"/>
            <w:r w:rsidRPr="00547611">
              <w:rPr>
                <w:rFonts w:cs="Times New Roman"/>
                <w:color w:val="000000"/>
                <w:sz w:val="22"/>
              </w:rPr>
              <w:t xml:space="preserve"> KARADÖL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942" w:type="pct"/>
          </w:tcPr>
          <w:p w:rsidR="00137761" w:rsidRPr="00137761" w:rsidRDefault="00137761" w:rsidP="00137761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Selin Ceren BALSAK</w:t>
            </w:r>
          </w:p>
          <w:p w:rsidR="00BC5E1B" w:rsidRDefault="00BC5E1B" w:rsidP="00BC5E1B">
            <w:pPr>
              <w:spacing w:after="0" w:line="240" w:lineRule="auto"/>
              <w:jc w:val="both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Ceyda CEYHAN BAŞARAN</w:t>
            </w:r>
          </w:p>
          <w:p w:rsidR="00803714" w:rsidRPr="00137761" w:rsidRDefault="00803714" w:rsidP="00137761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</w:tbl>
    <w:p w:rsidR="00D231A6" w:rsidRPr="005E41DE" w:rsidRDefault="00D231A6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:rsidR="00D231A6" w:rsidRDefault="00D231A6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:rsidR="00A62638" w:rsidRPr="005E41DE" w:rsidRDefault="00A62638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:rsidR="00547611" w:rsidRDefault="00547611" w:rsidP="00D231A6">
      <w:pPr>
        <w:spacing w:after="0"/>
        <w:rPr>
          <w:rFonts w:cs="Times New Roman"/>
          <w:b/>
          <w:sz w:val="20"/>
          <w:szCs w:val="20"/>
        </w:rPr>
      </w:pPr>
    </w:p>
    <w:p w:rsidR="00547611" w:rsidRDefault="00547611" w:rsidP="00D231A6">
      <w:pPr>
        <w:spacing w:after="0"/>
        <w:rPr>
          <w:rFonts w:cs="Times New Roman"/>
          <w:b/>
          <w:sz w:val="20"/>
          <w:szCs w:val="20"/>
        </w:rPr>
      </w:pPr>
    </w:p>
    <w:p w:rsidR="00547611" w:rsidRDefault="00547611" w:rsidP="00D231A6">
      <w:pPr>
        <w:spacing w:after="0"/>
        <w:rPr>
          <w:rFonts w:cs="Times New Roman"/>
          <w:b/>
          <w:sz w:val="20"/>
          <w:szCs w:val="20"/>
        </w:rPr>
      </w:pPr>
    </w:p>
    <w:p w:rsidR="00547611" w:rsidRDefault="00547611" w:rsidP="00D231A6">
      <w:pPr>
        <w:spacing w:after="0"/>
        <w:rPr>
          <w:rFonts w:cs="Times New Roman"/>
          <w:b/>
          <w:sz w:val="20"/>
          <w:szCs w:val="20"/>
        </w:rPr>
      </w:pPr>
    </w:p>
    <w:p w:rsidR="00547611" w:rsidRDefault="00547611" w:rsidP="00D231A6">
      <w:pPr>
        <w:spacing w:after="0"/>
        <w:rPr>
          <w:rFonts w:cs="Times New Roman"/>
          <w:b/>
          <w:sz w:val="20"/>
          <w:szCs w:val="20"/>
        </w:rPr>
      </w:pPr>
    </w:p>
    <w:p w:rsidR="00547611" w:rsidRDefault="00547611" w:rsidP="00D231A6">
      <w:pPr>
        <w:spacing w:after="0"/>
        <w:rPr>
          <w:rFonts w:cs="Times New Roman"/>
          <w:b/>
          <w:sz w:val="20"/>
          <w:szCs w:val="20"/>
        </w:rPr>
      </w:pPr>
    </w:p>
    <w:p w:rsidR="00D231A6" w:rsidRPr="005E41DE" w:rsidRDefault="00D231A6" w:rsidP="00D231A6">
      <w:pPr>
        <w:spacing w:after="0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3. Sınıf </w:t>
      </w:r>
    </w:p>
    <w:tbl>
      <w:tblPr>
        <w:tblStyle w:val="TabloKlavuzu"/>
        <w:tblW w:w="5235" w:type="pct"/>
        <w:tblLook w:val="04A0" w:firstRow="1" w:lastRow="0" w:firstColumn="1" w:lastColumn="0" w:noHBand="0" w:noVBand="1"/>
      </w:tblPr>
      <w:tblGrid>
        <w:gridCol w:w="1043"/>
        <w:gridCol w:w="3884"/>
        <w:gridCol w:w="1261"/>
        <w:gridCol w:w="1038"/>
        <w:gridCol w:w="1135"/>
        <w:gridCol w:w="1007"/>
        <w:gridCol w:w="2822"/>
        <w:gridCol w:w="3113"/>
      </w:tblGrid>
      <w:tr w:rsidR="00315E42" w:rsidRPr="005E41DE" w:rsidTr="00063742">
        <w:tc>
          <w:tcPr>
            <w:tcW w:w="341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269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412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339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371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329" w:type="pct"/>
            <w:vAlign w:val="bottom"/>
          </w:tcPr>
          <w:p w:rsidR="00315E42" w:rsidRPr="005E41DE" w:rsidRDefault="00315E42" w:rsidP="00D47D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ŞEKLİ</w:t>
            </w:r>
          </w:p>
        </w:tc>
        <w:tc>
          <w:tcPr>
            <w:tcW w:w="922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1018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LER</w:t>
            </w:r>
          </w:p>
        </w:tc>
      </w:tr>
      <w:tr w:rsidR="00315E42" w:rsidRPr="00137761" w:rsidTr="00063742">
        <w:tc>
          <w:tcPr>
            <w:tcW w:w="341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12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69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TARIMSAL HASTALIKLARLA MÜCADELE YÖNTEMLERI VE İLAÇLAR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12" w:type="pct"/>
          </w:tcPr>
          <w:p w:rsidR="00315E42" w:rsidRPr="00137761" w:rsidRDefault="00315E42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11.04.2022</w:t>
            </w:r>
          </w:p>
        </w:tc>
        <w:tc>
          <w:tcPr>
            <w:tcW w:w="339" w:type="pct"/>
          </w:tcPr>
          <w:p w:rsidR="00315E42" w:rsidRPr="00137761" w:rsidRDefault="00315E42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137761">
              <w:rPr>
                <w:rFonts w:eastAsia="Times New Roman" w:cs="Times New Roman"/>
                <w:color w:val="auto"/>
                <w:sz w:val="22"/>
              </w:rPr>
              <w:t>11:00</w:t>
            </w:r>
            <w:proofErr w:type="gramEnd"/>
            <w:r w:rsidRPr="00137761">
              <w:rPr>
                <w:rFonts w:eastAsia="Times New Roman" w:cs="Times New Roman"/>
                <w:color w:val="auto"/>
                <w:sz w:val="22"/>
              </w:rPr>
              <w:t>-12:00</w:t>
            </w:r>
          </w:p>
        </w:tc>
        <w:tc>
          <w:tcPr>
            <w:tcW w:w="371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Doç.Dr.Mustafa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KÜSEK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018" w:type="pct"/>
          </w:tcPr>
          <w:p w:rsidR="00315E42" w:rsidRDefault="005C3C30" w:rsidP="005C3C30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Ceyda CEYHAN BAŞARAN</w:t>
            </w:r>
          </w:p>
          <w:p w:rsidR="009B7A65" w:rsidRPr="00137761" w:rsidRDefault="009B7A65" w:rsidP="005C3C30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sz w:val="22"/>
              </w:rPr>
              <w:t>Merve İNCİR</w:t>
            </w:r>
          </w:p>
        </w:tc>
      </w:tr>
      <w:tr w:rsidR="00315E42" w:rsidRPr="00137761" w:rsidTr="00063742">
        <w:tc>
          <w:tcPr>
            <w:tcW w:w="341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04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69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GENEL HERBOLOJİ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12" w:type="pct"/>
          </w:tcPr>
          <w:p w:rsidR="00315E42" w:rsidRPr="00137761" w:rsidRDefault="00315E42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15.04.2022</w:t>
            </w:r>
          </w:p>
        </w:tc>
        <w:tc>
          <w:tcPr>
            <w:tcW w:w="339" w:type="pct"/>
          </w:tcPr>
          <w:p w:rsidR="00315E42" w:rsidRPr="00137761" w:rsidRDefault="00315E42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137761">
              <w:rPr>
                <w:rFonts w:eastAsia="Times New Roman" w:cs="Times New Roman"/>
                <w:color w:val="auto"/>
                <w:sz w:val="22"/>
              </w:rPr>
              <w:t>08:00</w:t>
            </w:r>
            <w:proofErr w:type="gramEnd"/>
            <w:r w:rsidRPr="00137761">
              <w:rPr>
                <w:rFonts w:eastAsia="Times New Roman" w:cs="Times New Roman"/>
                <w:color w:val="auto"/>
                <w:sz w:val="22"/>
              </w:rPr>
              <w:t>-09:00</w:t>
            </w:r>
          </w:p>
        </w:tc>
        <w:tc>
          <w:tcPr>
            <w:tcW w:w="371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Doç.Dr.Tamer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ÜSTÜNER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018" w:type="pct"/>
          </w:tcPr>
          <w:p w:rsidR="00137761" w:rsidRPr="00137761" w:rsidRDefault="00137761" w:rsidP="00137761">
            <w:pPr>
              <w:spacing w:after="0" w:line="240" w:lineRule="auto"/>
              <w:rPr>
                <w:sz w:val="22"/>
              </w:rPr>
            </w:pPr>
            <w:r w:rsidRPr="00137761">
              <w:rPr>
                <w:sz w:val="22"/>
              </w:rPr>
              <w:t>Hüseyin BOZKURT</w:t>
            </w:r>
          </w:p>
          <w:p w:rsidR="00315E42" w:rsidRPr="00137761" w:rsidRDefault="00137761" w:rsidP="00137761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</w:tc>
      </w:tr>
      <w:tr w:rsidR="00315E42" w:rsidRPr="00137761" w:rsidTr="00063742">
        <w:tc>
          <w:tcPr>
            <w:tcW w:w="341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08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269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İTKİ VİROLOJİSİ</w:t>
            </w:r>
          </w:p>
          <w:p w:rsidR="00315E42" w:rsidRPr="00137761" w:rsidRDefault="00315E42" w:rsidP="00C7215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412" w:type="pct"/>
          </w:tcPr>
          <w:p w:rsidR="00063742" w:rsidRDefault="00063742" w:rsidP="0006374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137761">
              <w:rPr>
                <w:rFonts w:eastAsiaTheme="minorHAnsi" w:cs="Times New Roman"/>
                <w:color w:val="auto"/>
                <w:sz w:val="22"/>
                <w:lang w:eastAsia="en-US"/>
              </w:rPr>
              <w:t>14.04.2022</w:t>
            </w:r>
          </w:p>
          <w:p w:rsidR="00315E42" w:rsidRPr="00137761" w:rsidRDefault="00315E42" w:rsidP="00C7215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339" w:type="pct"/>
          </w:tcPr>
          <w:p w:rsidR="00315E42" w:rsidRPr="00137761" w:rsidRDefault="00063742" w:rsidP="00C7215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 w:rsidRPr="00137761">
              <w:rPr>
                <w:rFonts w:eastAsia="Times New Roman" w:cs="Times New Roman"/>
                <w:color w:val="auto"/>
                <w:sz w:val="22"/>
              </w:rPr>
              <w:t>11:00</w:t>
            </w:r>
            <w:proofErr w:type="gramEnd"/>
            <w:r w:rsidRPr="00137761">
              <w:rPr>
                <w:rFonts w:eastAsia="Times New Roman" w:cs="Times New Roman"/>
                <w:color w:val="auto"/>
                <w:sz w:val="22"/>
              </w:rPr>
              <w:t>-12:00</w:t>
            </w:r>
          </w:p>
        </w:tc>
        <w:tc>
          <w:tcPr>
            <w:tcW w:w="371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  <w:vAlign w:val="bottom"/>
          </w:tcPr>
          <w:p w:rsidR="00315E42" w:rsidRPr="00137761" w:rsidRDefault="000654EF" w:rsidP="000654EF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137761">
              <w:rPr>
                <w:sz w:val="22"/>
              </w:rPr>
              <w:t>Prof. Dr. Nihal BUZKAN-</w:t>
            </w: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gramEnd"/>
            <w:r w:rsidRPr="00137761">
              <w:rPr>
                <w:sz w:val="22"/>
              </w:rPr>
              <w:t>.Dr</w:t>
            </w:r>
            <w:proofErr w:type="spellEnd"/>
            <w:r w:rsidRPr="00137761">
              <w:rPr>
                <w:sz w:val="22"/>
              </w:rPr>
              <w:t>. Selin Ceren BALSAK</w:t>
            </w:r>
            <w:r w:rsidRPr="00137761">
              <w:rPr>
                <w:rFonts w:eastAsiaTheme="minorHAnsi" w:cs="Times New Roman"/>
                <w:color w:val="auto"/>
                <w:sz w:val="22"/>
                <w:lang w:eastAsia="en-US"/>
              </w:rPr>
              <w:t xml:space="preserve"> </w:t>
            </w:r>
          </w:p>
        </w:tc>
        <w:tc>
          <w:tcPr>
            <w:tcW w:w="1018" w:type="pct"/>
          </w:tcPr>
          <w:p w:rsidR="00137761" w:rsidRDefault="00137761" w:rsidP="00137761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Selin Ceren BALSAK</w:t>
            </w:r>
          </w:p>
          <w:p w:rsidR="00137761" w:rsidRDefault="00137761" w:rsidP="00137761">
            <w:pPr>
              <w:spacing w:after="0" w:line="240" w:lineRule="auto"/>
              <w:jc w:val="both"/>
              <w:rPr>
                <w:sz w:val="22"/>
              </w:rPr>
            </w:pPr>
            <w:r w:rsidRPr="00137761">
              <w:rPr>
                <w:sz w:val="22"/>
              </w:rPr>
              <w:t>Merve İNCİR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  <w:tr w:rsidR="00315E42" w:rsidRPr="00137761" w:rsidTr="00063742">
        <w:tc>
          <w:tcPr>
            <w:tcW w:w="341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16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69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MESLEKİ İNGİLİZCE II (SEÇ)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12" w:type="pct"/>
          </w:tcPr>
          <w:p w:rsidR="00063742" w:rsidRDefault="00063742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</w:p>
          <w:p w:rsidR="00315E42" w:rsidRPr="00137761" w:rsidRDefault="00315E42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14.04.2022</w:t>
            </w:r>
          </w:p>
        </w:tc>
        <w:tc>
          <w:tcPr>
            <w:tcW w:w="339" w:type="pct"/>
          </w:tcPr>
          <w:p w:rsidR="00315E42" w:rsidRPr="00063742" w:rsidRDefault="00063742" w:rsidP="0006374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5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6:00</w:t>
            </w:r>
          </w:p>
        </w:tc>
        <w:tc>
          <w:tcPr>
            <w:tcW w:w="371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Prof.Dr.Ramazan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ÇETİNTAŞ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018" w:type="pct"/>
          </w:tcPr>
          <w:p w:rsidR="00315E42" w:rsidRDefault="005C28B1" w:rsidP="00C7215D">
            <w:pPr>
              <w:spacing w:after="0" w:line="240" w:lineRule="auto"/>
              <w:jc w:val="both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Ceyda CEYHAN BAŞARAN</w:t>
            </w:r>
          </w:p>
          <w:p w:rsidR="005C28B1" w:rsidRPr="00137761" w:rsidRDefault="005C28B1" w:rsidP="005C28B1">
            <w:pPr>
              <w:spacing w:after="0" w:line="240" w:lineRule="auto"/>
              <w:rPr>
                <w:sz w:val="22"/>
              </w:rPr>
            </w:pPr>
            <w:r w:rsidRPr="00137761">
              <w:rPr>
                <w:sz w:val="22"/>
              </w:rPr>
              <w:t>Hüseyin BOZKURT</w:t>
            </w:r>
          </w:p>
          <w:p w:rsidR="005C28B1" w:rsidRPr="00137761" w:rsidRDefault="005C28B1" w:rsidP="00C7215D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  <w:tr w:rsidR="00063742" w:rsidRPr="00137761" w:rsidTr="00063742">
        <w:tc>
          <w:tcPr>
            <w:tcW w:w="341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10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69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İTKİ AKAROLOJİSİ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12" w:type="pct"/>
          </w:tcPr>
          <w:p w:rsidR="00063742" w:rsidRPr="00137761" w:rsidRDefault="00063742" w:rsidP="0006374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137761">
              <w:rPr>
                <w:rFonts w:eastAsiaTheme="minorHAnsi" w:cs="Times New Roman"/>
                <w:color w:val="auto"/>
                <w:sz w:val="22"/>
                <w:lang w:eastAsia="en-US"/>
              </w:rPr>
              <w:t>11.04.2022</w:t>
            </w:r>
          </w:p>
        </w:tc>
        <w:tc>
          <w:tcPr>
            <w:tcW w:w="339" w:type="pct"/>
          </w:tcPr>
          <w:p w:rsidR="00063742" w:rsidRPr="00137761" w:rsidRDefault="00063742" w:rsidP="0006374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 w:rsidRPr="00137761">
              <w:rPr>
                <w:rFonts w:eastAsiaTheme="minorHAnsi" w:cs="Times New Roman"/>
                <w:color w:val="auto"/>
                <w:sz w:val="22"/>
                <w:lang w:eastAsia="en-US"/>
              </w:rPr>
              <w:t>14:00</w:t>
            </w:r>
            <w:proofErr w:type="gramEnd"/>
            <w:r w:rsidRPr="00137761">
              <w:rPr>
                <w:rFonts w:eastAsiaTheme="minorHAnsi" w:cs="Times New Roman"/>
                <w:color w:val="auto"/>
                <w:sz w:val="22"/>
                <w:lang w:eastAsia="en-US"/>
              </w:rPr>
              <w:t>-15:00</w:t>
            </w:r>
          </w:p>
        </w:tc>
        <w:tc>
          <w:tcPr>
            <w:tcW w:w="371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Doç.Dr.Tülin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ÖZSİSLİ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018" w:type="pct"/>
          </w:tcPr>
          <w:p w:rsidR="00063742" w:rsidRDefault="00063742" w:rsidP="00063742">
            <w:pPr>
              <w:spacing w:after="0" w:line="240" w:lineRule="auto"/>
              <w:jc w:val="both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Ceyda CEYHAN BAŞARAN</w:t>
            </w:r>
          </w:p>
          <w:p w:rsidR="00063742" w:rsidRPr="009B7A65" w:rsidRDefault="00063742" w:rsidP="00063742">
            <w:pPr>
              <w:spacing w:after="0" w:line="240" w:lineRule="auto"/>
              <w:jc w:val="both"/>
              <w:rPr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</w:tc>
      </w:tr>
      <w:tr w:rsidR="00063742" w:rsidRPr="00137761" w:rsidTr="00063742">
        <w:tc>
          <w:tcPr>
            <w:tcW w:w="341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06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69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İTKİ BAKTERİYOLOJİSİ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12" w:type="pct"/>
          </w:tcPr>
          <w:p w:rsidR="00063742" w:rsidRPr="00137761" w:rsidRDefault="00063742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12.04.2022</w:t>
            </w:r>
          </w:p>
        </w:tc>
        <w:tc>
          <w:tcPr>
            <w:tcW w:w="339" w:type="pct"/>
          </w:tcPr>
          <w:p w:rsidR="00063742" w:rsidRPr="00137761" w:rsidRDefault="00063742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137761">
              <w:rPr>
                <w:rFonts w:eastAsia="Times New Roman" w:cs="Times New Roman"/>
                <w:color w:val="auto"/>
                <w:sz w:val="22"/>
              </w:rPr>
              <w:t>11:00</w:t>
            </w:r>
            <w:proofErr w:type="gramEnd"/>
            <w:r w:rsidRPr="00137761">
              <w:rPr>
                <w:rFonts w:eastAsia="Times New Roman" w:cs="Times New Roman"/>
                <w:color w:val="auto"/>
                <w:sz w:val="22"/>
              </w:rPr>
              <w:t>-12:00</w:t>
            </w:r>
          </w:p>
        </w:tc>
        <w:tc>
          <w:tcPr>
            <w:tcW w:w="371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Doç.Dr.Mustafa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KÜSEK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018" w:type="pct"/>
          </w:tcPr>
          <w:p w:rsidR="00063742" w:rsidRDefault="00063742" w:rsidP="00063742">
            <w:pPr>
              <w:spacing w:after="0" w:line="240" w:lineRule="auto"/>
              <w:jc w:val="both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Ceyda CEYHAN BAŞARAN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</w:tc>
      </w:tr>
      <w:tr w:rsidR="00063742" w:rsidRPr="00137761" w:rsidTr="00063742">
        <w:tc>
          <w:tcPr>
            <w:tcW w:w="341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02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269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ÖCEK SİSTEMATİĞİ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412" w:type="pct"/>
          </w:tcPr>
          <w:p w:rsidR="00063742" w:rsidRPr="00137761" w:rsidRDefault="00063742" w:rsidP="0006374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137761">
              <w:rPr>
                <w:rFonts w:eastAsiaTheme="minorHAnsi" w:cs="Times New Roman"/>
                <w:color w:val="auto"/>
                <w:sz w:val="22"/>
                <w:lang w:eastAsia="en-US"/>
              </w:rPr>
              <w:t>13.04.2022</w:t>
            </w:r>
          </w:p>
        </w:tc>
        <w:tc>
          <w:tcPr>
            <w:tcW w:w="339" w:type="pct"/>
          </w:tcPr>
          <w:p w:rsidR="00063742" w:rsidRPr="00137761" w:rsidRDefault="00063742" w:rsidP="0006374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 w:rsidRPr="00137761">
              <w:rPr>
                <w:rFonts w:eastAsiaTheme="minorHAnsi" w:cs="Times New Roman"/>
                <w:color w:val="auto"/>
                <w:sz w:val="22"/>
                <w:lang w:eastAsia="en-US"/>
              </w:rPr>
              <w:t>13:00</w:t>
            </w:r>
            <w:proofErr w:type="gramEnd"/>
            <w:r w:rsidRPr="00137761">
              <w:rPr>
                <w:rFonts w:eastAsiaTheme="minorHAnsi" w:cs="Times New Roman"/>
                <w:color w:val="auto"/>
                <w:sz w:val="22"/>
                <w:lang w:eastAsia="en-US"/>
              </w:rPr>
              <w:t>-14:00</w:t>
            </w:r>
          </w:p>
        </w:tc>
        <w:tc>
          <w:tcPr>
            <w:tcW w:w="371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Prof.Dr.M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Murat ASLAN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018" w:type="pct"/>
          </w:tcPr>
          <w:p w:rsidR="00063742" w:rsidRDefault="00063742" w:rsidP="00063742">
            <w:pPr>
              <w:spacing w:after="0" w:line="240" w:lineRule="auto"/>
              <w:jc w:val="both"/>
              <w:rPr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  <w:p w:rsidR="00063742" w:rsidRPr="009B7A65" w:rsidRDefault="00063742" w:rsidP="00063742">
            <w:pPr>
              <w:spacing w:after="0" w:line="240" w:lineRule="auto"/>
              <w:rPr>
                <w:sz w:val="22"/>
              </w:rPr>
            </w:pPr>
            <w:r w:rsidRPr="00137761">
              <w:rPr>
                <w:sz w:val="22"/>
              </w:rPr>
              <w:t>Hüseyin BOZKURT</w:t>
            </w:r>
          </w:p>
        </w:tc>
      </w:tr>
      <w:tr w:rsidR="00063742" w:rsidRPr="00137761" w:rsidTr="00063742">
        <w:tc>
          <w:tcPr>
            <w:tcW w:w="341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14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269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MESLEKİ UYGULAMA II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412" w:type="pct"/>
          </w:tcPr>
          <w:p w:rsidR="00063742" w:rsidRPr="00137761" w:rsidRDefault="00063742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16.04.2022</w:t>
            </w:r>
          </w:p>
        </w:tc>
        <w:tc>
          <w:tcPr>
            <w:tcW w:w="339" w:type="pct"/>
          </w:tcPr>
          <w:p w:rsidR="00063742" w:rsidRPr="00137761" w:rsidRDefault="00063742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137761">
              <w:rPr>
                <w:rFonts w:eastAsia="Times New Roman" w:cs="Times New Roman"/>
                <w:color w:val="auto"/>
                <w:sz w:val="22"/>
              </w:rPr>
              <w:t>09:00</w:t>
            </w:r>
            <w:proofErr w:type="gramEnd"/>
            <w:r w:rsidRPr="00137761">
              <w:rPr>
                <w:rFonts w:eastAsia="Times New Roman" w:cs="Times New Roman"/>
                <w:color w:val="auto"/>
                <w:sz w:val="22"/>
              </w:rPr>
              <w:t>-10:00</w:t>
            </w:r>
          </w:p>
        </w:tc>
        <w:tc>
          <w:tcPr>
            <w:tcW w:w="371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Prof.Dr.A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Arda IŞIKBER</w:t>
            </w:r>
            <w:r w:rsidRPr="00137761">
              <w:rPr>
                <w:rFonts w:eastAsiaTheme="minorHAnsi" w:cs="Times New Roman"/>
                <w:color w:val="auto"/>
                <w:sz w:val="22"/>
                <w:lang w:eastAsia="en-US"/>
              </w:rPr>
              <w:t xml:space="preserve"> </w:t>
            </w:r>
          </w:p>
        </w:tc>
        <w:tc>
          <w:tcPr>
            <w:tcW w:w="1018" w:type="pct"/>
          </w:tcPr>
          <w:p w:rsidR="00063742" w:rsidRPr="009B7A65" w:rsidRDefault="00063742" w:rsidP="00063742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Selin Ceren BALSAK</w:t>
            </w:r>
          </w:p>
        </w:tc>
      </w:tr>
      <w:tr w:rsidR="00063742" w:rsidRPr="00137761" w:rsidTr="00063742">
        <w:tc>
          <w:tcPr>
            <w:tcW w:w="341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24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269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ARI YETİŞTİRME (SEÇ)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412" w:type="pct"/>
          </w:tcPr>
          <w:p w:rsidR="00063742" w:rsidRPr="00137761" w:rsidRDefault="00063742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15.04.2022</w:t>
            </w:r>
          </w:p>
        </w:tc>
        <w:tc>
          <w:tcPr>
            <w:tcW w:w="339" w:type="pct"/>
          </w:tcPr>
          <w:p w:rsidR="00063742" w:rsidRPr="00137761" w:rsidRDefault="00063742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137761">
              <w:rPr>
                <w:rFonts w:eastAsia="Times New Roman" w:cs="Times New Roman"/>
                <w:color w:val="auto"/>
                <w:sz w:val="22"/>
              </w:rPr>
              <w:t>16:00</w:t>
            </w:r>
            <w:proofErr w:type="gramEnd"/>
            <w:r w:rsidRPr="00137761">
              <w:rPr>
                <w:rFonts w:eastAsia="Times New Roman" w:cs="Times New Roman"/>
                <w:color w:val="auto"/>
                <w:sz w:val="22"/>
              </w:rPr>
              <w:t>-17:00</w:t>
            </w:r>
          </w:p>
        </w:tc>
        <w:tc>
          <w:tcPr>
            <w:tcW w:w="371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Prof.Dr.Halil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YENİNAR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018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</w:tc>
      </w:tr>
    </w:tbl>
    <w:p w:rsidR="00547611" w:rsidRPr="00137761" w:rsidRDefault="00547611" w:rsidP="00D231A6">
      <w:pPr>
        <w:spacing w:before="120" w:after="0"/>
        <w:rPr>
          <w:rFonts w:cs="Times New Roman"/>
          <w:b/>
          <w:sz w:val="22"/>
        </w:rPr>
      </w:pPr>
    </w:p>
    <w:p w:rsidR="00547611" w:rsidRDefault="00547611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0654EF" w:rsidRDefault="000654EF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0654EF" w:rsidRDefault="000654EF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137761" w:rsidRDefault="00137761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0654EF" w:rsidRDefault="000654EF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547611" w:rsidRDefault="00547611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D231A6" w:rsidRPr="005E41DE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4. Sınıf </w:t>
      </w:r>
    </w:p>
    <w:tbl>
      <w:tblPr>
        <w:tblStyle w:val="TabloKlavuzu"/>
        <w:tblW w:w="5164" w:type="pct"/>
        <w:tblLayout w:type="fixed"/>
        <w:tblLook w:val="04A0" w:firstRow="1" w:lastRow="0" w:firstColumn="1" w:lastColumn="0" w:noHBand="0" w:noVBand="1"/>
      </w:tblPr>
      <w:tblGrid>
        <w:gridCol w:w="1180"/>
        <w:gridCol w:w="3653"/>
        <w:gridCol w:w="1319"/>
        <w:gridCol w:w="1026"/>
        <w:gridCol w:w="1117"/>
        <w:gridCol w:w="1193"/>
        <w:gridCol w:w="2796"/>
        <w:gridCol w:w="2811"/>
      </w:tblGrid>
      <w:tr w:rsidR="00315E42" w:rsidRPr="005E41DE" w:rsidTr="00315E42">
        <w:tc>
          <w:tcPr>
            <w:tcW w:w="391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210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437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340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370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395" w:type="pct"/>
            <w:vAlign w:val="bottom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926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931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LER</w:t>
            </w:r>
          </w:p>
        </w:tc>
      </w:tr>
      <w:tr w:rsidR="00315E42" w:rsidRPr="00547611" w:rsidTr="00315E42">
        <w:trPr>
          <w:trHeight w:val="172"/>
        </w:trPr>
        <w:tc>
          <w:tcPr>
            <w:tcW w:w="391" w:type="pct"/>
          </w:tcPr>
          <w:p w:rsidR="00315E42" w:rsidRDefault="00315E42" w:rsidP="00C7215D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  <w:p w:rsidR="00315E42" w:rsidRPr="008D4C8E" w:rsidRDefault="00315E42" w:rsidP="00C7215D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06</w:t>
            </w:r>
          </w:p>
        </w:tc>
        <w:tc>
          <w:tcPr>
            <w:tcW w:w="1210" w:type="pct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TARLA BİTKİLERİ ZARARLILARI</w:t>
            </w:r>
          </w:p>
        </w:tc>
        <w:tc>
          <w:tcPr>
            <w:tcW w:w="437" w:type="pct"/>
          </w:tcPr>
          <w:p w:rsidR="00315E42" w:rsidRPr="00547611" w:rsidRDefault="00315E42" w:rsidP="00C7215D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1.04.2022</w:t>
            </w:r>
          </w:p>
        </w:tc>
        <w:tc>
          <w:tcPr>
            <w:tcW w:w="340" w:type="pct"/>
          </w:tcPr>
          <w:p w:rsidR="00315E42" w:rsidRDefault="00315E42" w:rsidP="00C7215D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7:00</w:t>
            </w:r>
          </w:p>
        </w:tc>
        <w:tc>
          <w:tcPr>
            <w:tcW w:w="370" w:type="pct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A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Arda IŞIKBER</w:t>
            </w:r>
          </w:p>
        </w:tc>
        <w:tc>
          <w:tcPr>
            <w:tcW w:w="931" w:type="pct"/>
          </w:tcPr>
          <w:p w:rsidR="009B7A65" w:rsidRDefault="009B7A65" w:rsidP="009B7A65">
            <w:pPr>
              <w:spacing w:after="0" w:line="240" w:lineRule="auto"/>
              <w:rPr>
                <w:sz w:val="22"/>
              </w:rPr>
            </w:pPr>
            <w:r>
              <w:rPr>
                <w:sz w:val="22"/>
              </w:rPr>
              <w:t>Songül HENTEŞ</w:t>
            </w:r>
          </w:p>
          <w:p w:rsidR="00315E42" w:rsidRPr="009B7A65" w:rsidRDefault="009B7A65" w:rsidP="009B7A65">
            <w:pPr>
              <w:spacing w:after="0" w:line="240" w:lineRule="auto"/>
              <w:rPr>
                <w:sz w:val="22"/>
              </w:rPr>
            </w:pPr>
            <w:r w:rsidRPr="00137761">
              <w:rPr>
                <w:sz w:val="22"/>
              </w:rPr>
              <w:t>Hüseyin BOZKURT</w:t>
            </w:r>
          </w:p>
        </w:tc>
      </w:tr>
      <w:tr w:rsidR="00315E42" w:rsidRPr="00547611" w:rsidTr="00315E42">
        <w:tc>
          <w:tcPr>
            <w:tcW w:w="391" w:type="pct"/>
          </w:tcPr>
          <w:p w:rsidR="00315E42" w:rsidRDefault="00315E42" w:rsidP="00C7215D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  <w:p w:rsidR="00315E42" w:rsidRPr="008D4C8E" w:rsidRDefault="00315E42" w:rsidP="00C7215D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10</w:t>
            </w:r>
          </w:p>
        </w:tc>
        <w:tc>
          <w:tcPr>
            <w:tcW w:w="1210" w:type="pct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HAYVANCILIKTA ZARARLI ARTHROPODA</w:t>
            </w:r>
          </w:p>
        </w:tc>
        <w:tc>
          <w:tcPr>
            <w:tcW w:w="437" w:type="pct"/>
          </w:tcPr>
          <w:p w:rsidR="00315E42" w:rsidRPr="00547611" w:rsidRDefault="00315E42" w:rsidP="00C7215D">
            <w:pPr>
              <w:spacing w:before="120" w:after="12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2.04.2022</w:t>
            </w:r>
          </w:p>
        </w:tc>
        <w:tc>
          <w:tcPr>
            <w:tcW w:w="340" w:type="pct"/>
          </w:tcPr>
          <w:p w:rsidR="00315E42" w:rsidRDefault="00315E42" w:rsidP="00C7215D">
            <w:pPr>
              <w:spacing w:before="120" w:after="12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3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4:00</w:t>
            </w:r>
          </w:p>
        </w:tc>
        <w:tc>
          <w:tcPr>
            <w:tcW w:w="370" w:type="pct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  <w:vAlign w:val="bottom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Hasan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TUNAZ</w:t>
            </w:r>
          </w:p>
        </w:tc>
        <w:tc>
          <w:tcPr>
            <w:tcW w:w="931" w:type="pct"/>
          </w:tcPr>
          <w:p w:rsidR="009B7A65" w:rsidRDefault="009B7A65" w:rsidP="009B7A65">
            <w:pPr>
              <w:spacing w:after="0" w:line="240" w:lineRule="auto"/>
              <w:jc w:val="both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Ceyda CEYHAN BAŞARAN</w:t>
            </w:r>
          </w:p>
          <w:p w:rsidR="00315E42" w:rsidRPr="00547611" w:rsidRDefault="009B7A65" w:rsidP="00C7215D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Cebrail BARIŞ</w:t>
            </w:r>
          </w:p>
        </w:tc>
      </w:tr>
      <w:tr w:rsidR="00315E42" w:rsidRPr="00547611" w:rsidTr="00315E42">
        <w:tc>
          <w:tcPr>
            <w:tcW w:w="391" w:type="pct"/>
            <w:vAlign w:val="bottom"/>
          </w:tcPr>
          <w:p w:rsidR="00315E42" w:rsidRPr="008D4C8E" w:rsidRDefault="00315E42" w:rsidP="00C7215D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08</w:t>
            </w:r>
          </w:p>
        </w:tc>
        <w:tc>
          <w:tcPr>
            <w:tcW w:w="1210" w:type="pct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İTKİ FUNGAL HASTALIKLARI</w:t>
            </w:r>
          </w:p>
        </w:tc>
        <w:tc>
          <w:tcPr>
            <w:tcW w:w="437" w:type="pct"/>
          </w:tcPr>
          <w:p w:rsidR="00315E42" w:rsidRPr="00547611" w:rsidRDefault="00315E42" w:rsidP="00C7215D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5.04.2022</w:t>
            </w:r>
          </w:p>
        </w:tc>
        <w:tc>
          <w:tcPr>
            <w:tcW w:w="340" w:type="pct"/>
          </w:tcPr>
          <w:p w:rsidR="00315E42" w:rsidRDefault="00315E42" w:rsidP="00C7215D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5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6:00</w:t>
            </w:r>
          </w:p>
        </w:tc>
        <w:tc>
          <w:tcPr>
            <w:tcW w:w="370" w:type="pct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Dr.Ö.Ü</w:t>
            </w:r>
            <w:proofErr w:type="gramEnd"/>
            <w:r w:rsidRPr="00547611">
              <w:rPr>
                <w:rFonts w:cs="Times New Roman"/>
                <w:color w:val="000000"/>
                <w:sz w:val="22"/>
              </w:rPr>
              <w:t>.Yaşar</w:t>
            </w:r>
            <w:proofErr w:type="spellEnd"/>
            <w:r w:rsidRPr="00547611">
              <w:rPr>
                <w:rFonts w:cs="Times New Roman"/>
                <w:color w:val="000000"/>
                <w:sz w:val="22"/>
              </w:rPr>
              <w:t xml:space="preserve"> ALPTEKİN</w:t>
            </w:r>
          </w:p>
        </w:tc>
        <w:tc>
          <w:tcPr>
            <w:tcW w:w="931" w:type="pct"/>
          </w:tcPr>
          <w:p w:rsidR="009B7A65" w:rsidRDefault="009B7A65" w:rsidP="009B7A65">
            <w:pPr>
              <w:spacing w:after="0" w:line="240" w:lineRule="auto"/>
              <w:jc w:val="both"/>
              <w:rPr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  <w:p w:rsidR="00315E42" w:rsidRPr="00547611" w:rsidRDefault="009B7A65" w:rsidP="00C7215D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Merve İNCİR</w:t>
            </w:r>
          </w:p>
        </w:tc>
      </w:tr>
      <w:tr w:rsidR="00315E42" w:rsidRPr="00547611" w:rsidTr="00315E42">
        <w:tc>
          <w:tcPr>
            <w:tcW w:w="391" w:type="pct"/>
            <w:vAlign w:val="bottom"/>
          </w:tcPr>
          <w:p w:rsidR="00315E42" w:rsidRPr="008D4C8E" w:rsidRDefault="00315E42" w:rsidP="00C7215D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16</w:t>
            </w:r>
          </w:p>
        </w:tc>
        <w:tc>
          <w:tcPr>
            <w:tcW w:w="1210" w:type="pct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MESLEKİ İNGİLİZCE IV (SEÇ)</w:t>
            </w:r>
          </w:p>
        </w:tc>
        <w:tc>
          <w:tcPr>
            <w:tcW w:w="437" w:type="pct"/>
          </w:tcPr>
          <w:p w:rsidR="00315E42" w:rsidRPr="00547611" w:rsidRDefault="00315E42" w:rsidP="00C7215D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4.04.2022</w:t>
            </w:r>
          </w:p>
        </w:tc>
        <w:tc>
          <w:tcPr>
            <w:tcW w:w="340" w:type="pct"/>
          </w:tcPr>
          <w:p w:rsidR="00315E42" w:rsidRDefault="00315E42" w:rsidP="00C7215D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7:00</w:t>
            </w:r>
          </w:p>
        </w:tc>
        <w:tc>
          <w:tcPr>
            <w:tcW w:w="370" w:type="pct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Ramazan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ÇETİNTAŞ</w:t>
            </w:r>
          </w:p>
        </w:tc>
        <w:tc>
          <w:tcPr>
            <w:tcW w:w="931" w:type="pct"/>
          </w:tcPr>
          <w:p w:rsidR="005E7CE5" w:rsidRDefault="009B7A65" w:rsidP="009B7A65">
            <w:pPr>
              <w:spacing w:before="120" w:after="120" w:line="240" w:lineRule="auto"/>
              <w:rPr>
                <w:sz w:val="22"/>
              </w:rPr>
            </w:pPr>
            <w:r w:rsidRPr="00137761">
              <w:rPr>
                <w:sz w:val="22"/>
              </w:rPr>
              <w:t>Hüseyin BOZKURT</w:t>
            </w:r>
          </w:p>
          <w:p w:rsidR="00315E42" w:rsidRPr="00547611" w:rsidRDefault="005E7CE5" w:rsidP="009B7A65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sz w:val="22"/>
              </w:rPr>
              <w:t>Songül HENTEŞ</w:t>
            </w:r>
            <w:bookmarkStart w:id="0" w:name="_GoBack"/>
            <w:bookmarkEnd w:id="0"/>
            <w:r w:rsidR="009B7A65" w:rsidRPr="00137761">
              <w:rPr>
                <w:sz w:val="22"/>
              </w:rPr>
              <w:t xml:space="preserve"> </w:t>
            </w:r>
          </w:p>
        </w:tc>
      </w:tr>
      <w:tr w:rsidR="00315E42" w:rsidRPr="00547611" w:rsidTr="00315E42">
        <w:tc>
          <w:tcPr>
            <w:tcW w:w="391" w:type="pct"/>
            <w:vAlign w:val="bottom"/>
          </w:tcPr>
          <w:p w:rsidR="00315E42" w:rsidRPr="008D4C8E" w:rsidRDefault="00315E42" w:rsidP="00C7215D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04</w:t>
            </w:r>
          </w:p>
        </w:tc>
        <w:tc>
          <w:tcPr>
            <w:tcW w:w="1210" w:type="pct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MEYVE VE BAĞ ZARARLILARI</w:t>
            </w:r>
          </w:p>
        </w:tc>
        <w:tc>
          <w:tcPr>
            <w:tcW w:w="437" w:type="pct"/>
          </w:tcPr>
          <w:p w:rsidR="00315E42" w:rsidRPr="00547611" w:rsidRDefault="00315E42" w:rsidP="00C7215D">
            <w:pPr>
              <w:spacing w:before="120" w:after="12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3.04.2022</w:t>
            </w:r>
          </w:p>
        </w:tc>
        <w:tc>
          <w:tcPr>
            <w:tcW w:w="340" w:type="pct"/>
          </w:tcPr>
          <w:p w:rsidR="00315E42" w:rsidRDefault="00315E42" w:rsidP="00C7215D">
            <w:pPr>
              <w:spacing w:before="120" w:after="12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6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7:00</w:t>
            </w:r>
          </w:p>
        </w:tc>
        <w:tc>
          <w:tcPr>
            <w:tcW w:w="370" w:type="pct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  <w:vAlign w:val="bottom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M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Kubilay ER</w:t>
            </w:r>
          </w:p>
        </w:tc>
        <w:tc>
          <w:tcPr>
            <w:tcW w:w="931" w:type="pct"/>
          </w:tcPr>
          <w:p w:rsidR="00315E42" w:rsidRDefault="009B7A65" w:rsidP="00C7215D">
            <w:pPr>
              <w:spacing w:before="120" w:after="12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Cebrail BARIŞ</w:t>
            </w:r>
          </w:p>
          <w:p w:rsidR="009B7A65" w:rsidRPr="00547611" w:rsidRDefault="009B7A65" w:rsidP="00C7215D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sz w:val="22"/>
              </w:rPr>
              <w:t>Merve İNCİR</w:t>
            </w:r>
          </w:p>
        </w:tc>
      </w:tr>
      <w:tr w:rsidR="00315E42" w:rsidRPr="00547611" w:rsidTr="00315E42">
        <w:tc>
          <w:tcPr>
            <w:tcW w:w="391" w:type="pct"/>
          </w:tcPr>
          <w:p w:rsidR="00315E42" w:rsidRDefault="00315E42" w:rsidP="00C7215D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  <w:p w:rsidR="00315E42" w:rsidRPr="008D4C8E" w:rsidRDefault="00315E42" w:rsidP="00C7215D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02</w:t>
            </w:r>
          </w:p>
        </w:tc>
        <w:tc>
          <w:tcPr>
            <w:tcW w:w="1210" w:type="pct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 xml:space="preserve">YABANCI OTLAR VE SAVAŞIMI </w:t>
            </w:r>
          </w:p>
        </w:tc>
        <w:tc>
          <w:tcPr>
            <w:tcW w:w="437" w:type="pct"/>
          </w:tcPr>
          <w:p w:rsidR="00315E42" w:rsidRPr="00547611" w:rsidRDefault="00315E42" w:rsidP="00C7215D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4.04.2022</w:t>
            </w:r>
          </w:p>
        </w:tc>
        <w:tc>
          <w:tcPr>
            <w:tcW w:w="340" w:type="pct"/>
          </w:tcPr>
          <w:p w:rsidR="00315E42" w:rsidRDefault="00315E42" w:rsidP="00C7215D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4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5:00</w:t>
            </w:r>
          </w:p>
        </w:tc>
        <w:tc>
          <w:tcPr>
            <w:tcW w:w="370" w:type="pct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  <w:vAlign w:val="bottom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Doç.Dr.Tamer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ÜSTÜNER</w:t>
            </w:r>
          </w:p>
        </w:tc>
        <w:tc>
          <w:tcPr>
            <w:tcW w:w="931" w:type="pct"/>
          </w:tcPr>
          <w:p w:rsidR="009B7A65" w:rsidRDefault="009B7A65" w:rsidP="009B7A65">
            <w:pPr>
              <w:spacing w:after="0" w:line="240" w:lineRule="auto"/>
              <w:jc w:val="both"/>
              <w:rPr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  <w:p w:rsidR="00315E42" w:rsidRPr="00547611" w:rsidRDefault="009B7A65" w:rsidP="00C7215D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r w:rsidRPr="00137761">
              <w:rPr>
                <w:sz w:val="22"/>
              </w:rPr>
              <w:t>Hüseyin BOZKURT</w:t>
            </w:r>
          </w:p>
        </w:tc>
      </w:tr>
      <w:tr w:rsidR="00315E42" w:rsidRPr="00547611" w:rsidTr="00315E42">
        <w:tc>
          <w:tcPr>
            <w:tcW w:w="391" w:type="pct"/>
            <w:vAlign w:val="bottom"/>
          </w:tcPr>
          <w:p w:rsidR="00315E42" w:rsidRPr="008D4C8E" w:rsidRDefault="00315E42" w:rsidP="00C7215D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12</w:t>
            </w:r>
          </w:p>
        </w:tc>
        <w:tc>
          <w:tcPr>
            <w:tcW w:w="1210" w:type="pct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MEZUNİYET ÇALIŞMASI II</w:t>
            </w:r>
          </w:p>
        </w:tc>
        <w:tc>
          <w:tcPr>
            <w:tcW w:w="437" w:type="pct"/>
          </w:tcPr>
          <w:p w:rsidR="00315E42" w:rsidRPr="00547611" w:rsidRDefault="00315E42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6.04.2022</w:t>
            </w:r>
          </w:p>
        </w:tc>
        <w:tc>
          <w:tcPr>
            <w:tcW w:w="340" w:type="pct"/>
          </w:tcPr>
          <w:p w:rsidR="00315E42" w:rsidRDefault="00315E42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08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09:00</w:t>
            </w:r>
          </w:p>
        </w:tc>
        <w:tc>
          <w:tcPr>
            <w:tcW w:w="370" w:type="pct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ölüm Öğretim Üyeleri</w:t>
            </w:r>
          </w:p>
        </w:tc>
        <w:tc>
          <w:tcPr>
            <w:tcW w:w="931" w:type="pct"/>
          </w:tcPr>
          <w:p w:rsidR="00315E42" w:rsidRPr="00547611" w:rsidRDefault="005A2038" w:rsidP="00C7215D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Merve İncir</w:t>
            </w:r>
          </w:p>
        </w:tc>
      </w:tr>
      <w:tr w:rsidR="00315E42" w:rsidRPr="00547611" w:rsidTr="00315E42">
        <w:tc>
          <w:tcPr>
            <w:tcW w:w="391" w:type="pct"/>
            <w:vAlign w:val="bottom"/>
          </w:tcPr>
          <w:p w:rsidR="00315E42" w:rsidRPr="008D4C8E" w:rsidRDefault="00315E42" w:rsidP="00315E4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22</w:t>
            </w:r>
          </w:p>
        </w:tc>
        <w:tc>
          <w:tcPr>
            <w:tcW w:w="1210" w:type="pct"/>
          </w:tcPr>
          <w:p w:rsidR="00315E42" w:rsidRPr="008D4C8E" w:rsidRDefault="00315E42" w:rsidP="00315E42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DEPOLANMIŞ ÜRÜN HASTALIKLARI (SEÇ)</w:t>
            </w:r>
          </w:p>
        </w:tc>
        <w:tc>
          <w:tcPr>
            <w:tcW w:w="437" w:type="pct"/>
          </w:tcPr>
          <w:p w:rsidR="00315E42" w:rsidRPr="00547611" w:rsidRDefault="00315E42" w:rsidP="00315E42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3.04.222</w:t>
            </w:r>
          </w:p>
        </w:tc>
        <w:tc>
          <w:tcPr>
            <w:tcW w:w="340" w:type="pct"/>
          </w:tcPr>
          <w:p w:rsidR="00315E42" w:rsidRDefault="00315E42" w:rsidP="00315E42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08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09:00</w:t>
            </w:r>
          </w:p>
        </w:tc>
        <w:tc>
          <w:tcPr>
            <w:tcW w:w="370" w:type="pct"/>
          </w:tcPr>
          <w:p w:rsidR="00315E42" w:rsidRPr="00547611" w:rsidRDefault="00315E42" w:rsidP="00315E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315E42" w:rsidRPr="00547611" w:rsidRDefault="00315E42" w:rsidP="00315E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315E42" w:rsidRPr="008D4C8E" w:rsidRDefault="00315E42" w:rsidP="00315E42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Dr.Ö.Ü</w:t>
            </w:r>
            <w:proofErr w:type="gramEnd"/>
            <w:r w:rsidRPr="00547611">
              <w:rPr>
                <w:rFonts w:cs="Times New Roman"/>
                <w:color w:val="000000"/>
                <w:sz w:val="22"/>
              </w:rPr>
              <w:t>.Yaşar</w:t>
            </w:r>
            <w:proofErr w:type="spellEnd"/>
            <w:r w:rsidRPr="00547611">
              <w:rPr>
                <w:rFonts w:cs="Times New Roman"/>
                <w:color w:val="000000"/>
                <w:sz w:val="22"/>
              </w:rPr>
              <w:t xml:space="preserve"> ALPTEKİN</w:t>
            </w:r>
          </w:p>
        </w:tc>
        <w:tc>
          <w:tcPr>
            <w:tcW w:w="931" w:type="pct"/>
          </w:tcPr>
          <w:p w:rsidR="009B7A65" w:rsidRPr="00547611" w:rsidRDefault="009B7A65" w:rsidP="00315E42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Cebrail BARIŞ Mustafa AÇIKGÖZ</w:t>
            </w:r>
          </w:p>
        </w:tc>
      </w:tr>
      <w:tr w:rsidR="00315E42" w:rsidRPr="00547611" w:rsidTr="00315E42">
        <w:trPr>
          <w:trHeight w:val="625"/>
        </w:trPr>
        <w:tc>
          <w:tcPr>
            <w:tcW w:w="391" w:type="pct"/>
            <w:vAlign w:val="bottom"/>
          </w:tcPr>
          <w:p w:rsidR="00315E42" w:rsidRPr="008D4C8E" w:rsidRDefault="00315E42" w:rsidP="00315E4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BBK414</w:t>
            </w:r>
          </w:p>
        </w:tc>
        <w:tc>
          <w:tcPr>
            <w:tcW w:w="1210" w:type="pct"/>
          </w:tcPr>
          <w:p w:rsidR="00315E42" w:rsidRPr="008D4C8E" w:rsidRDefault="00315E42" w:rsidP="00315E42">
            <w:pPr>
              <w:spacing w:before="240"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İTKİ KLİNİĞİ II</w:t>
            </w:r>
          </w:p>
        </w:tc>
        <w:tc>
          <w:tcPr>
            <w:tcW w:w="437" w:type="pct"/>
          </w:tcPr>
          <w:p w:rsidR="00315E42" w:rsidRPr="00547611" w:rsidRDefault="00315E42" w:rsidP="00315E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7.04.2022</w:t>
            </w:r>
          </w:p>
        </w:tc>
        <w:tc>
          <w:tcPr>
            <w:tcW w:w="340" w:type="pct"/>
          </w:tcPr>
          <w:p w:rsidR="00315E42" w:rsidRDefault="00315E42" w:rsidP="00315E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7:00</w:t>
            </w:r>
          </w:p>
        </w:tc>
        <w:tc>
          <w:tcPr>
            <w:tcW w:w="370" w:type="pct"/>
          </w:tcPr>
          <w:p w:rsidR="00315E42" w:rsidRPr="00547611" w:rsidRDefault="00315E42" w:rsidP="00315E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315E42" w:rsidRPr="00547611" w:rsidRDefault="00315E42" w:rsidP="00315E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315E42" w:rsidRPr="008D4C8E" w:rsidRDefault="00315E42" w:rsidP="00315E4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Ramazan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ÇETİNTAŞ-</w:t>
            </w:r>
            <w:proofErr w:type="spellStart"/>
            <w:r w:rsidRPr="00547611">
              <w:rPr>
                <w:rFonts w:cs="Times New Roman"/>
                <w:color w:val="000000"/>
                <w:sz w:val="22"/>
              </w:rPr>
              <w:t>Doç.Dr.Tamer</w:t>
            </w:r>
            <w:proofErr w:type="spellEnd"/>
            <w:r w:rsidRPr="00547611">
              <w:rPr>
                <w:rFonts w:cs="Times New Roman"/>
                <w:color w:val="000000"/>
                <w:sz w:val="22"/>
              </w:rPr>
              <w:t xml:space="preserve"> ÜSTÜNER</w:t>
            </w:r>
          </w:p>
        </w:tc>
        <w:tc>
          <w:tcPr>
            <w:tcW w:w="931" w:type="pct"/>
          </w:tcPr>
          <w:p w:rsidR="009B7A65" w:rsidRDefault="009B7A65" w:rsidP="009B7A65">
            <w:pPr>
              <w:spacing w:before="120" w:after="120" w:line="240" w:lineRule="auto"/>
              <w:rPr>
                <w:sz w:val="22"/>
              </w:rPr>
            </w:pPr>
          </w:p>
          <w:p w:rsidR="00315E42" w:rsidRPr="00547611" w:rsidRDefault="009B7A65" w:rsidP="009B7A65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</w:tc>
      </w:tr>
    </w:tbl>
    <w:p w:rsidR="009F1948" w:rsidRPr="005E41DE" w:rsidRDefault="009F1948" w:rsidP="00315E42">
      <w:pPr>
        <w:rPr>
          <w:rFonts w:cs="Times New Roman"/>
          <w:sz w:val="20"/>
          <w:szCs w:val="20"/>
        </w:rPr>
      </w:pPr>
    </w:p>
    <w:sectPr w:rsidR="009F1948" w:rsidRPr="005E41DE" w:rsidSect="005C3C30">
      <w:pgSz w:w="16838" w:h="11906" w:orient="landscape"/>
      <w:pgMar w:top="1134" w:right="1418" w:bottom="794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sDQyNjYxNLO0tDRX0lEKTi0uzszPAymwqAUAbWbvVywAAAA="/>
  </w:docVars>
  <w:rsids>
    <w:rsidRoot w:val="003C3138"/>
    <w:rsid w:val="0002383D"/>
    <w:rsid w:val="000532B6"/>
    <w:rsid w:val="00063742"/>
    <w:rsid w:val="000654EF"/>
    <w:rsid w:val="000A78DD"/>
    <w:rsid w:val="000B11A8"/>
    <w:rsid w:val="000B71F4"/>
    <w:rsid w:val="00115473"/>
    <w:rsid w:val="001163B9"/>
    <w:rsid w:val="00137761"/>
    <w:rsid w:val="00174D0C"/>
    <w:rsid w:val="001969D5"/>
    <w:rsid w:val="001C126E"/>
    <w:rsid w:val="001F6A8D"/>
    <w:rsid w:val="001F6F2E"/>
    <w:rsid w:val="002218D9"/>
    <w:rsid w:val="002363A0"/>
    <w:rsid w:val="00254A83"/>
    <w:rsid w:val="002A7D6D"/>
    <w:rsid w:val="00300EFA"/>
    <w:rsid w:val="003049D2"/>
    <w:rsid w:val="00315E42"/>
    <w:rsid w:val="0035596C"/>
    <w:rsid w:val="00355AE8"/>
    <w:rsid w:val="003844F2"/>
    <w:rsid w:val="00384FAD"/>
    <w:rsid w:val="00386519"/>
    <w:rsid w:val="003B2AB2"/>
    <w:rsid w:val="003C3138"/>
    <w:rsid w:val="003C3934"/>
    <w:rsid w:val="003D43D4"/>
    <w:rsid w:val="003E33D8"/>
    <w:rsid w:val="00430AA1"/>
    <w:rsid w:val="00432175"/>
    <w:rsid w:val="004458A9"/>
    <w:rsid w:val="004A6391"/>
    <w:rsid w:val="004B1254"/>
    <w:rsid w:val="004D2806"/>
    <w:rsid w:val="004D7D7D"/>
    <w:rsid w:val="004E5864"/>
    <w:rsid w:val="00514414"/>
    <w:rsid w:val="00544149"/>
    <w:rsid w:val="00547611"/>
    <w:rsid w:val="0056097F"/>
    <w:rsid w:val="005A2038"/>
    <w:rsid w:val="005C28B1"/>
    <w:rsid w:val="005C3C30"/>
    <w:rsid w:val="005E41DE"/>
    <w:rsid w:val="005E7CE5"/>
    <w:rsid w:val="00613330"/>
    <w:rsid w:val="00634E29"/>
    <w:rsid w:val="006516D8"/>
    <w:rsid w:val="0065632C"/>
    <w:rsid w:val="006637A8"/>
    <w:rsid w:val="00673DBF"/>
    <w:rsid w:val="00690ED6"/>
    <w:rsid w:val="00693207"/>
    <w:rsid w:val="006A1492"/>
    <w:rsid w:val="006C5D85"/>
    <w:rsid w:val="006D138A"/>
    <w:rsid w:val="0071611E"/>
    <w:rsid w:val="007B223E"/>
    <w:rsid w:val="00803714"/>
    <w:rsid w:val="00803D49"/>
    <w:rsid w:val="00822AFA"/>
    <w:rsid w:val="00824A87"/>
    <w:rsid w:val="00831A64"/>
    <w:rsid w:val="008359A4"/>
    <w:rsid w:val="00836CB3"/>
    <w:rsid w:val="008556EC"/>
    <w:rsid w:val="00867D2D"/>
    <w:rsid w:val="0088073B"/>
    <w:rsid w:val="008A4B22"/>
    <w:rsid w:val="008D4C8E"/>
    <w:rsid w:val="00920A20"/>
    <w:rsid w:val="00957A0D"/>
    <w:rsid w:val="009775C5"/>
    <w:rsid w:val="009A03AF"/>
    <w:rsid w:val="009B7A65"/>
    <w:rsid w:val="009C276E"/>
    <w:rsid w:val="009F1948"/>
    <w:rsid w:val="00A06834"/>
    <w:rsid w:val="00A3235A"/>
    <w:rsid w:val="00A62638"/>
    <w:rsid w:val="00A64806"/>
    <w:rsid w:val="00A70115"/>
    <w:rsid w:val="00A839F2"/>
    <w:rsid w:val="00AA3E04"/>
    <w:rsid w:val="00AD0030"/>
    <w:rsid w:val="00AF6322"/>
    <w:rsid w:val="00AF7AAC"/>
    <w:rsid w:val="00B36C1C"/>
    <w:rsid w:val="00B5397C"/>
    <w:rsid w:val="00B87893"/>
    <w:rsid w:val="00B921FA"/>
    <w:rsid w:val="00B92ECA"/>
    <w:rsid w:val="00BB1227"/>
    <w:rsid w:val="00BC05B0"/>
    <w:rsid w:val="00BC5E1B"/>
    <w:rsid w:val="00BF7A54"/>
    <w:rsid w:val="00C14895"/>
    <w:rsid w:val="00C32DC3"/>
    <w:rsid w:val="00C33DF2"/>
    <w:rsid w:val="00C372D4"/>
    <w:rsid w:val="00C425C2"/>
    <w:rsid w:val="00C45102"/>
    <w:rsid w:val="00C7215D"/>
    <w:rsid w:val="00C82A40"/>
    <w:rsid w:val="00CB73DD"/>
    <w:rsid w:val="00CE3943"/>
    <w:rsid w:val="00D16D6E"/>
    <w:rsid w:val="00D231A6"/>
    <w:rsid w:val="00D251FF"/>
    <w:rsid w:val="00D270C2"/>
    <w:rsid w:val="00D358F8"/>
    <w:rsid w:val="00D47D6D"/>
    <w:rsid w:val="00D70EDF"/>
    <w:rsid w:val="00D77D16"/>
    <w:rsid w:val="00D92490"/>
    <w:rsid w:val="00D942CC"/>
    <w:rsid w:val="00DC6A8E"/>
    <w:rsid w:val="00DE403E"/>
    <w:rsid w:val="00DE7B81"/>
    <w:rsid w:val="00E0232E"/>
    <w:rsid w:val="00E45922"/>
    <w:rsid w:val="00E6748D"/>
    <w:rsid w:val="00E7424D"/>
    <w:rsid w:val="00E947C2"/>
    <w:rsid w:val="00EC09ED"/>
    <w:rsid w:val="00EC2D9E"/>
    <w:rsid w:val="00F14F84"/>
    <w:rsid w:val="00F442C7"/>
    <w:rsid w:val="00F61F34"/>
    <w:rsid w:val="00F73709"/>
    <w:rsid w:val="00FA3CF9"/>
    <w:rsid w:val="00FE03FC"/>
    <w:rsid w:val="00FE2BF6"/>
    <w:rsid w:val="00FE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2B443F8-B25E-4E42-A05F-2ABCFBC3C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858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slncrn</cp:lastModifiedBy>
  <cp:revision>13</cp:revision>
  <dcterms:created xsi:type="dcterms:W3CDTF">2022-03-25T12:09:00Z</dcterms:created>
  <dcterms:modified xsi:type="dcterms:W3CDTF">2022-03-28T13:00:00Z</dcterms:modified>
</cp:coreProperties>
</file>